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B73273" w14:textId="41C6922B" w:rsidR="00DB2014" w:rsidRDefault="00DB2014" w:rsidP="00DB2014">
      <w:pPr>
        <w:pStyle w:val="Heading1"/>
      </w:pPr>
      <w:r>
        <w:t>FY21 DD Council Innovation Grants Pre-Application Call Transcript</w:t>
      </w:r>
    </w:p>
    <w:p w14:paraId="79E25FCC" w14:textId="1FD650DB" w:rsidR="00961D1E" w:rsidRPr="00961D1E" w:rsidRDefault="00C13EF5" w:rsidP="00C13EF5">
      <w:pPr>
        <w:pStyle w:val="Heading2"/>
      </w:pPr>
      <w:r>
        <w:t>February 1, 2021, 12-1pm via Zoom</w:t>
      </w:r>
    </w:p>
    <w:p w14:paraId="5C55FBF0" w14:textId="77777777" w:rsidR="00DB2014" w:rsidRPr="00DB2014" w:rsidRDefault="00DB2014" w:rsidP="00DB2014"/>
    <w:p w14:paraId="70EA44AC" w14:textId="596B2931" w:rsidR="00770F87" w:rsidRDefault="00C13EF5" w:rsidP="00770F87">
      <w:r>
        <w:t>1</w:t>
      </w:r>
      <w:r w:rsidR="00770F87">
        <w:t>2:05:11 Alright, I'm going to go ahead and get started, we might have a few more people join but let's jump in.</w:t>
      </w:r>
    </w:p>
    <w:p w14:paraId="66595BF7" w14:textId="77777777" w:rsidR="00770F87" w:rsidRDefault="00770F87" w:rsidP="00770F87">
      <w:r>
        <w:t>12:05:18 We are recording this, so people can access it later if they're not able to be here right now.</w:t>
      </w:r>
    </w:p>
    <w:p w14:paraId="0D29F8B6" w14:textId="6BFF7208" w:rsidR="00770F87" w:rsidRDefault="00770F87" w:rsidP="00770F87">
      <w:r>
        <w:t xml:space="preserve">12:05:25 But to get started. My name is Alison </w:t>
      </w:r>
      <w:r w:rsidR="00961D1E">
        <w:t>W</w:t>
      </w:r>
      <w:r>
        <w:t>h</w:t>
      </w:r>
      <w:r w:rsidR="00961D1E">
        <w:t>y</w:t>
      </w:r>
      <w:r>
        <w:t xml:space="preserve">te, I'm the </w:t>
      </w:r>
      <w:r w:rsidR="00961D1E">
        <w:t>E</w:t>
      </w:r>
      <w:r>
        <w:t xml:space="preserve">xecutive </w:t>
      </w:r>
      <w:r w:rsidR="00961D1E">
        <w:t>D</w:t>
      </w:r>
      <w:r>
        <w:t>irector of the DC Developmental Disabilities Council, and it's February 1. Happy Black History Month everyone.</w:t>
      </w:r>
    </w:p>
    <w:p w14:paraId="1E3719C3" w14:textId="6A84C53E" w:rsidR="00770F87" w:rsidRDefault="00770F87" w:rsidP="00770F87">
      <w:r>
        <w:t xml:space="preserve">12:05:39 </w:t>
      </w:r>
      <w:r w:rsidR="001577F6">
        <w:t xml:space="preserve">I </w:t>
      </w:r>
      <w:r>
        <w:t>can't believe it's February already.</w:t>
      </w:r>
    </w:p>
    <w:p w14:paraId="42E417CB" w14:textId="2D20B733" w:rsidR="00770F87" w:rsidRDefault="00770F87" w:rsidP="00770F87">
      <w:r>
        <w:t>12:05:42 But this is to go over the innovation grants for this year to go over the application process, and give you a little bit of an idea of how the applications will be evaluated, so that you can hopefully have a good idea of how to write your application.</w:t>
      </w:r>
    </w:p>
    <w:p w14:paraId="4371AB4D" w14:textId="3E4B5610" w:rsidR="00770F87" w:rsidRDefault="00770F87" w:rsidP="00770F87">
      <w:r>
        <w:t>12:06:06 So my plan is to go through the request for applications and just touch on some of the main details</w:t>
      </w:r>
      <w:r w:rsidR="00BB165F">
        <w:t>,</w:t>
      </w:r>
      <w:r>
        <w:t xml:space="preserve"> to talk a little bit about </w:t>
      </w:r>
      <w:r w:rsidR="008C5753">
        <w:t xml:space="preserve">DD </w:t>
      </w:r>
      <w:r>
        <w:t xml:space="preserve">suite, which is the platform we're using this year for applications </w:t>
      </w:r>
      <w:r w:rsidR="008C5753">
        <w:t xml:space="preserve">and we’ll </w:t>
      </w:r>
      <w:r>
        <w:t>talk a little bit about the application itself</w:t>
      </w:r>
      <w:r w:rsidR="00BB165F">
        <w:t>.</w:t>
      </w:r>
    </w:p>
    <w:p w14:paraId="7AC579AB" w14:textId="00251B24" w:rsidR="00770F87" w:rsidRDefault="00770F87" w:rsidP="00770F87">
      <w:r>
        <w:t xml:space="preserve">12:06:29 </w:t>
      </w:r>
      <w:r w:rsidR="00BB165F">
        <w:t>A</w:t>
      </w:r>
      <w:r>
        <w:t>ll of that together shouldn't take more than 20 minutes or so and I want to reserve most of the time for any questions that you have.</w:t>
      </w:r>
    </w:p>
    <w:p w14:paraId="04D98704" w14:textId="77777777" w:rsidR="00770F87" w:rsidRDefault="00770F87" w:rsidP="00770F87">
      <w:r>
        <w:t>12:06:39 So I'm going to start sharing my screen.</w:t>
      </w:r>
    </w:p>
    <w:p w14:paraId="281D5B87" w14:textId="66B22BAE" w:rsidR="00770F87" w:rsidRDefault="00770F87" w:rsidP="00770F87">
      <w:r>
        <w:t>12:06:43 To start going over the RFA.</w:t>
      </w:r>
    </w:p>
    <w:p w14:paraId="094D10EE" w14:textId="6581C59D" w:rsidR="00770F87" w:rsidRDefault="00770F87" w:rsidP="00770F87">
      <w:r>
        <w:t>12:06:49 This is, I'm sharing a screen right to our website.</w:t>
      </w:r>
    </w:p>
    <w:p w14:paraId="6C8F277E" w14:textId="7F47BBBE" w:rsidR="00770F87" w:rsidRDefault="00770F87" w:rsidP="00770F87">
      <w:r>
        <w:t xml:space="preserve">12:06:55 This is all at this page here </w:t>
      </w:r>
      <w:r w:rsidR="00510451">
        <w:t>ddc.dc.gov a</w:t>
      </w:r>
      <w:r>
        <w:t>nd then there is a link from the front page to the innovation grants. So, I'm going to run through this real quick</w:t>
      </w:r>
      <w:r w:rsidR="00510451">
        <w:t>.</w:t>
      </w:r>
      <w:r>
        <w:t xml:space="preserve"> </w:t>
      </w:r>
      <w:r w:rsidR="00510451">
        <w:t>T</w:t>
      </w:r>
      <w:r>
        <w:t>his is the introduction of what we do.</w:t>
      </w:r>
    </w:p>
    <w:p w14:paraId="4AEAECFB" w14:textId="11B700B6" w:rsidR="00770F87" w:rsidRDefault="00770F87" w:rsidP="00770F87">
      <w:r>
        <w:t>12:07:16 Our mission, and an overview of what the innovation grants are all about. So, essentially the</w:t>
      </w:r>
      <w:r w:rsidR="00510451">
        <w:t>y are</w:t>
      </w:r>
      <w:r>
        <w:t xml:space="preserve"> to look for innovative ideas about creating community inclusion.</w:t>
      </w:r>
    </w:p>
    <w:p w14:paraId="31923BB7" w14:textId="07A71EDD" w:rsidR="00770F87" w:rsidRDefault="00770F87" w:rsidP="00770F87">
      <w:r>
        <w:t>12:07:29 And that can be lots of different things, so the main bullets here.</w:t>
      </w:r>
    </w:p>
    <w:p w14:paraId="5209AFD9" w14:textId="41DE3945" w:rsidR="00770F87" w:rsidRDefault="00770F87" w:rsidP="00770F87">
      <w:r>
        <w:t xml:space="preserve">12:07:35 </w:t>
      </w:r>
      <w:r w:rsidR="009119C0">
        <w:t xml:space="preserve">To be </w:t>
      </w:r>
      <w:r>
        <w:t>upfront about what we think a strong application will include, it will have to have a clear connection between your proposed project and the DD Council mission and goals.</w:t>
      </w:r>
    </w:p>
    <w:p w14:paraId="58AC05E7" w14:textId="77777777" w:rsidR="00770F87" w:rsidRDefault="00770F87" w:rsidP="00770F87">
      <w:r>
        <w:t>12:07:48 And you can see up here this is a link to our current state plan.</w:t>
      </w:r>
    </w:p>
    <w:p w14:paraId="5A6B423D" w14:textId="77777777" w:rsidR="00770F87" w:rsidRDefault="00770F87" w:rsidP="00770F87">
      <w:r>
        <w:t>12:07:52 So I want to be very clear that these applications will be evaluated alongside how well it connects to the current state plan. And I say that because many of you probably know we are in the process of creating a new state plan but that will not begin</w:t>
      </w:r>
    </w:p>
    <w:p w14:paraId="5FD8F766" w14:textId="77777777" w:rsidR="00770F87" w:rsidRDefault="00770F87" w:rsidP="00770F87">
      <w:r>
        <w:t>12:08:07 until October. So we're still working off of this current state plan.</w:t>
      </w:r>
    </w:p>
    <w:p w14:paraId="2197EAB5" w14:textId="77777777" w:rsidR="00770F87" w:rsidRDefault="00770F87" w:rsidP="00770F87">
      <w:r>
        <w:lastRenderedPageBreak/>
        <w:t>12:08:13 So I encourage you to take a look at that if you haven't already. So we're looking for new and innovative ideas for building community, supporting employment, creating inclusive educational opportunities, and generally supporting people with developmental</w:t>
      </w:r>
    </w:p>
    <w:p w14:paraId="5C13F5BF" w14:textId="77777777" w:rsidR="00770F87" w:rsidRDefault="00770F87" w:rsidP="00770F87">
      <w:r>
        <w:t>12:08:28 disabilities and their families to live their best life.</w:t>
      </w:r>
    </w:p>
    <w:p w14:paraId="04C791FB" w14:textId="77777777" w:rsidR="00770F87" w:rsidRDefault="00770F87" w:rsidP="00770F87">
      <w:r>
        <w:t>12:08:32 We do like to see involvement of people with and without disabilities, really hitting on that inclusion aspect, and we also look for a plan for promoting cultural and linguistic competence within the project.</w:t>
      </w:r>
    </w:p>
    <w:p w14:paraId="77380BBE" w14:textId="484E9E57" w:rsidR="00770F87" w:rsidRDefault="00770F87" w:rsidP="00770F87">
      <w:r>
        <w:t>12:08:48 And again, a lot of things can fall into those categories to create a great application.</w:t>
      </w:r>
    </w:p>
    <w:p w14:paraId="3C2775C1" w14:textId="74C2D33E" w:rsidR="00770F87" w:rsidRDefault="00770F87" w:rsidP="00770F87">
      <w:r>
        <w:t>12:08:58 This year we have $10,000 dedicated to the innovation grants, and typically the grant review committee will keep that in mind as they're evaluating grants</w:t>
      </w:r>
      <w:r w:rsidR="00707E62">
        <w:t>. O</w:t>
      </w:r>
      <w:r>
        <w:t>ccasionally we will award partial funding to the grants.</w:t>
      </w:r>
    </w:p>
    <w:p w14:paraId="50DD3F29" w14:textId="77777777" w:rsidR="00770F87" w:rsidRDefault="00770F87" w:rsidP="00770F87">
      <w:r>
        <w:t>12:09:19 In order to keep within our budget.</w:t>
      </w:r>
    </w:p>
    <w:p w14:paraId="52CCDDC3" w14:textId="30EECED4" w:rsidR="00770F87" w:rsidRDefault="00770F87" w:rsidP="00770F87">
      <w:r>
        <w:t>12:09:22 But this is an estimate</w:t>
      </w:r>
      <w:r w:rsidR="00707E62">
        <w:t xml:space="preserve"> -</w:t>
      </w:r>
      <w:r>
        <w:t xml:space="preserve"> we anticipate that this funding will go to two or three new awards between </w:t>
      </w:r>
      <w:r w:rsidR="00707E62">
        <w:t xml:space="preserve">$2,000 and </w:t>
      </w:r>
      <w:r>
        <w:t>$8,000 range.</w:t>
      </w:r>
    </w:p>
    <w:p w14:paraId="186461D3" w14:textId="77777777" w:rsidR="00770F87" w:rsidRDefault="00770F87" w:rsidP="00770F87">
      <w:r>
        <w:t>12:09:34 Again, that's just an estimate.</w:t>
      </w:r>
    </w:p>
    <w:p w14:paraId="5E09A947" w14:textId="730A148C" w:rsidR="00770F87" w:rsidRDefault="00770F87" w:rsidP="00770F87">
      <w:r>
        <w:t>12:09:36 So we try to spread that small amount of funding that we have as far as we can and make a big impact</w:t>
      </w:r>
      <w:r w:rsidR="00AE2B66">
        <w:t>. F</w:t>
      </w:r>
      <w:r>
        <w:t>or eligibility</w:t>
      </w:r>
      <w:r w:rsidR="00AE2B66">
        <w:t>,</w:t>
      </w:r>
      <w:r>
        <w:t xml:space="preserve"> public and private entities</w:t>
      </w:r>
      <w:r w:rsidR="00E060F3">
        <w:t>,</w:t>
      </w:r>
      <w:r>
        <w:t xml:space="preserve"> nonprofits</w:t>
      </w:r>
      <w:r w:rsidR="00E060F3">
        <w:t>,</w:t>
      </w:r>
      <w:r>
        <w:t xml:space="preserve"> education institutions</w:t>
      </w:r>
      <w:r w:rsidR="00E060F3">
        <w:t>,</w:t>
      </w:r>
      <w:r>
        <w:t xml:space="preserve"> any kind of community or faith based organization.</w:t>
      </w:r>
    </w:p>
    <w:p w14:paraId="33AFE987" w14:textId="29D8EE9F" w:rsidR="00770F87" w:rsidRDefault="00770F87" w:rsidP="00770F87">
      <w:r>
        <w:t xml:space="preserve">12:09:58 And also, if there is an unincorporated group of some sort, but you can get a fiscal sponsor that group would also be eligible. So if there's just a group of neighbors </w:t>
      </w:r>
      <w:r w:rsidR="00E060F3">
        <w:t>who</w:t>
      </w:r>
      <w:r>
        <w:t xml:space="preserve"> come together and they have a cool idea, and they can get a fiscal sponsor somehow.</w:t>
      </w:r>
    </w:p>
    <w:p w14:paraId="7E9EA69F" w14:textId="77777777" w:rsidR="00770F87" w:rsidRDefault="00770F87" w:rsidP="00770F87">
      <w:r>
        <w:t>12:10:16 To do that cool idea. You don't have to be a formally incorporated organization.</w:t>
      </w:r>
    </w:p>
    <w:p w14:paraId="276B2603" w14:textId="77777777" w:rsidR="00770F87" w:rsidRDefault="00770F87" w:rsidP="00770F87">
      <w:r>
        <w:t>12:10:22 We do always ask for cost sharing or match at 25%.</w:t>
      </w:r>
    </w:p>
    <w:p w14:paraId="549E0B7E" w14:textId="15E91794" w:rsidR="00770F87" w:rsidRDefault="00770F87" w:rsidP="00770F87">
      <w:r>
        <w:t xml:space="preserve">12:10:28 Again, that can look like lots of different things. It can be cash or </w:t>
      </w:r>
      <w:r w:rsidR="000B7487">
        <w:t>in-kind</w:t>
      </w:r>
      <w:r>
        <w:t xml:space="preserve"> contributions, it could be volunteer hours.</w:t>
      </w:r>
    </w:p>
    <w:p w14:paraId="4E2BC8C6" w14:textId="77777777" w:rsidR="00770F87" w:rsidRDefault="00770F87" w:rsidP="00770F87">
      <w:r>
        <w:t>12:10:37 A lot of organizations have a standard indirect cost rate that they'll put in applications, and we only allow for indirect costs rates to be at 10%. So if your organization usually has indirect cost rates at 20%.</w:t>
      </w:r>
    </w:p>
    <w:p w14:paraId="00C23245" w14:textId="77777777" w:rsidR="00770F87" w:rsidRDefault="00770F87" w:rsidP="00770F87">
      <w:r>
        <w:t>12:10:56 That difference that 10% difference between the 10 and 20 that can be part of your match,</w:t>
      </w:r>
    </w:p>
    <w:p w14:paraId="350F287B" w14:textId="4ED10AFC" w:rsidR="00770F87" w:rsidRDefault="00770F87" w:rsidP="00770F87">
      <w:r>
        <w:t xml:space="preserve">12:11:03 </w:t>
      </w:r>
      <w:r w:rsidR="00D23156">
        <w:t>C</w:t>
      </w:r>
      <w:r>
        <w:t xml:space="preserve">lean hands certificate </w:t>
      </w:r>
      <w:r w:rsidR="00D23156">
        <w:t xml:space="preserve">- </w:t>
      </w:r>
      <w:r>
        <w:t>we need to make sure with everyone we g</w:t>
      </w:r>
      <w:r w:rsidR="00047DE6">
        <w:t>ive</w:t>
      </w:r>
      <w:r>
        <w:t xml:space="preserve"> money to pay</w:t>
      </w:r>
      <w:r w:rsidR="00047DE6">
        <w:t>s</w:t>
      </w:r>
      <w:r>
        <w:t xml:space="preserve"> their taxes. You can get more information about that at the link and then the application and submission information</w:t>
      </w:r>
      <w:r w:rsidR="00047DE6">
        <w:t>.</w:t>
      </w:r>
    </w:p>
    <w:p w14:paraId="2190BEFE" w14:textId="77777777" w:rsidR="00770F87" w:rsidRDefault="00770F87" w:rsidP="00770F87">
      <w:r>
        <w:t>12:11:19 you're free to go back in and look at the recording later if you want, I'll and I'll post it here on the same page.</w:t>
      </w:r>
    </w:p>
    <w:p w14:paraId="48FBE01D" w14:textId="77777777" w:rsidR="00770F87" w:rsidRDefault="00770F87" w:rsidP="00770F87">
      <w:r>
        <w:t>12:11:27 Once we get it all downloaded uploaded all that.</w:t>
      </w:r>
    </w:p>
    <w:p w14:paraId="01D1A5D2" w14:textId="4BEB32F6" w:rsidR="00770F87" w:rsidRDefault="00770F87" w:rsidP="00770F87">
      <w:r>
        <w:lastRenderedPageBreak/>
        <w:t>12:11:31 Now DD s</w:t>
      </w:r>
      <w:r w:rsidR="00BF3811">
        <w:t>uite</w:t>
      </w:r>
      <w:r>
        <w:t>. So, some of you may be familiar with DD s</w:t>
      </w:r>
      <w:r w:rsidR="00BF3811">
        <w:t>uite</w:t>
      </w:r>
      <w:r>
        <w:t>, a lot of DD councils use it for their grants management, I believe the DC council used it in the past.</w:t>
      </w:r>
    </w:p>
    <w:p w14:paraId="62D32D06" w14:textId="77777777" w:rsidR="00770F87" w:rsidRDefault="00770F87" w:rsidP="00770F87">
      <w:r>
        <w:t>12:11:46 But we haven't used it in the near past like in the last five years or so. So, this is a platform that supports grant management. So I want to jump over to that really quick just to show you what it looks like if you haven't seen it already, so it's just</w:t>
      </w:r>
    </w:p>
    <w:p w14:paraId="5A7320D0" w14:textId="77445117" w:rsidR="00770F87" w:rsidRDefault="00770F87" w:rsidP="00770F87">
      <w:r>
        <w:t>12:12:09 D</w:t>
      </w:r>
      <w:r w:rsidR="008420A1">
        <w:t>D</w:t>
      </w:r>
      <w:r>
        <w:t>suite.org.</w:t>
      </w:r>
    </w:p>
    <w:p w14:paraId="0DBEB00B" w14:textId="77777777" w:rsidR="00770F87" w:rsidRDefault="00770F87" w:rsidP="00770F87">
      <w:r>
        <w:t>12:12:12 This is the front page.</w:t>
      </w:r>
    </w:p>
    <w:p w14:paraId="67745FB9" w14:textId="77777777" w:rsidR="00770F87" w:rsidRDefault="00770F87" w:rsidP="00770F87">
      <w:r>
        <w:t>12:12:15 You can see our, our funding opportunity is posted here.</w:t>
      </w:r>
    </w:p>
    <w:p w14:paraId="76893237" w14:textId="383BD4C0" w:rsidR="00770F87" w:rsidRDefault="00770F87" w:rsidP="00770F87">
      <w:r>
        <w:t>12:12:21 But in order to apply and submit all your information you need to make sure you have an account and that you're connected to an organization. I don't want to spend too much time on this because it does have a pretty robust help feature so if you</w:t>
      </w:r>
    </w:p>
    <w:p w14:paraId="08586B69" w14:textId="6735308A" w:rsidR="00770F87" w:rsidRDefault="00770F87" w:rsidP="00770F87">
      <w:r>
        <w:t>12:12:41 go</w:t>
      </w:r>
      <w:r w:rsidR="009668BA">
        <w:t>,</w:t>
      </w:r>
      <w:r>
        <w:t xml:space="preserve"> if you click on help over here. It has all these FAQs about how do I sign up for an account, how do I associate myself with an organization, and so on.</w:t>
      </w:r>
    </w:p>
    <w:p w14:paraId="431D3F56" w14:textId="77777777" w:rsidR="00770F87" w:rsidRDefault="00770F87" w:rsidP="00770F87">
      <w:r>
        <w:t>12:12:54 So I really encourage you if you're having trouble to take a look at that first and see if you can get your question answered that way.</w:t>
      </w:r>
    </w:p>
    <w:p w14:paraId="541395D1" w14:textId="77777777" w:rsidR="00770F87" w:rsidRDefault="00770F87" w:rsidP="00770F87">
      <w:r>
        <w:t>12:13:02 If you do get really stuck.</w:t>
      </w:r>
    </w:p>
    <w:p w14:paraId="0E674906" w14:textId="559CC5F9" w:rsidR="00770F87" w:rsidRDefault="00770F87" w:rsidP="00770F87">
      <w:r>
        <w:t>12:13:05 Um, let me know, we, we are new to using this as well so this will be a</w:t>
      </w:r>
      <w:r w:rsidR="009668BA">
        <w:t xml:space="preserve"> </w:t>
      </w:r>
      <w:r>
        <w:t>figure it out together kind of situation, but I so far have kind of stumbled my way through it and hopefully I hope that if you get to a point where you're stuck, either in</w:t>
      </w:r>
    </w:p>
    <w:p w14:paraId="2B691358" w14:textId="77777777" w:rsidR="00770F87" w:rsidRDefault="00770F87" w:rsidP="00770F87">
      <w:r>
        <w:t>12:13:29 the signup process or the application process. and that FAQ is not helping.</w:t>
      </w:r>
    </w:p>
    <w:p w14:paraId="7917D83A" w14:textId="77777777" w:rsidR="00770F87" w:rsidRDefault="00770F87" w:rsidP="00770F87">
      <w:r>
        <w:t>12:13:33 That, that we can figure out any issues together.</w:t>
      </w:r>
    </w:p>
    <w:p w14:paraId="22CF314B" w14:textId="77777777" w:rsidR="00770F87" w:rsidRDefault="00770F87" w:rsidP="00770F87">
      <w:r>
        <w:t>12:13:36 We know the people who run the site and so we can reach out to them, if we need to.</w:t>
      </w:r>
    </w:p>
    <w:p w14:paraId="01A2C66B" w14:textId="7DBFF848" w:rsidR="00770F87" w:rsidRDefault="00770F87" w:rsidP="00770F87">
      <w:r>
        <w:t>12:13:44 All right, back to this</w:t>
      </w:r>
      <w:r w:rsidR="00CF689B">
        <w:t>.</w:t>
      </w:r>
      <w:r>
        <w:t xml:space="preserve"> </w:t>
      </w:r>
      <w:r w:rsidR="00CF689B">
        <w:t>D</w:t>
      </w:r>
      <w:r>
        <w:t>eadline is February 10</w:t>
      </w:r>
      <w:r w:rsidR="00CF689B">
        <w:t>th</w:t>
      </w:r>
      <w:r>
        <w:t>. So this was pushed back, I should have said at the beginning to thank you all for your patience with this because we did have to shift the timeline a little bit.</w:t>
      </w:r>
    </w:p>
    <w:p w14:paraId="5CA2A4E0" w14:textId="77777777" w:rsidR="00770F87" w:rsidRDefault="00770F87" w:rsidP="00770F87">
      <w:r>
        <w:t>12:13:58 I had some unexpected things happen and had to cancel that first call but thank you all for your patience and hanging in here and joining today, and that Wednesday February 10 at 5pm is the application deadline.</w:t>
      </w:r>
    </w:p>
    <w:p w14:paraId="669C1372" w14:textId="77777777" w:rsidR="00770F87" w:rsidRDefault="00770F87" w:rsidP="00770F87">
      <w:r>
        <w:t>12:14:17 I mentioned, indirect costs 10%.</w:t>
      </w:r>
    </w:p>
    <w:p w14:paraId="0CA2DB34" w14:textId="77777777" w:rsidR="00770F87" w:rsidRDefault="00770F87" w:rsidP="00770F87">
      <w:r>
        <w:t>12:14:21 So, this, this is, um, how the grant review committee will review your applications, the grant reviewers are all DD Council members, and they are.</w:t>
      </w:r>
    </w:p>
    <w:p w14:paraId="5EC004C0" w14:textId="66401AF0" w:rsidR="00770F87" w:rsidRDefault="00770F87" w:rsidP="00770F87">
      <w:r>
        <w:t xml:space="preserve">12:14:34 They all have to, to affirm and sign that they don't have any conflict of interest with your applications </w:t>
      </w:r>
      <w:r w:rsidR="004A076F">
        <w:t>or</w:t>
      </w:r>
      <w:r>
        <w:t xml:space="preserve"> with your organization's, so they all should be independent, as objective as possible reviewers, and this is the evaluation criteria that they</w:t>
      </w:r>
    </w:p>
    <w:p w14:paraId="07830FB2" w14:textId="2A2CC972" w:rsidR="00770F87" w:rsidRDefault="00770F87" w:rsidP="00770F87">
      <w:r>
        <w:lastRenderedPageBreak/>
        <w:t>12:14:52 are given when they look through your applications. So, The connection to DD Council mission and goals is very important</w:t>
      </w:r>
      <w:r w:rsidR="007B5CC5">
        <w:t>,</w:t>
      </w:r>
      <w:r>
        <w:t xml:space="preserve"> innovativeness, this is kind of a subjective measure, but based on what the council members think and have seen in the past, in terms</w:t>
      </w:r>
    </w:p>
    <w:p w14:paraId="49FDE041" w14:textId="7EC7BD99" w:rsidR="00770F87" w:rsidRDefault="00770F87" w:rsidP="00770F87">
      <w:r>
        <w:t>12:15:10 of innovativeness</w:t>
      </w:r>
      <w:r w:rsidR="007B5CC5">
        <w:t>,</w:t>
      </w:r>
      <w:r>
        <w:t xml:space="preserve"> support for inclusion</w:t>
      </w:r>
      <w:r w:rsidR="007B5CC5">
        <w:t>,</w:t>
      </w:r>
      <w:r>
        <w:t xml:space="preserve"> and cultural and linguistic competence, they evaluate how well they think your application and speaks to those things.</w:t>
      </w:r>
    </w:p>
    <w:p w14:paraId="2B90E71F" w14:textId="77777777" w:rsidR="00770F87" w:rsidRDefault="00770F87" w:rsidP="00770F87">
      <w:r>
        <w:t>12:15:21 We also need to see an evaluation plan, just to make sure that you have an idea of how you evaluate success with your project. And the caveat that I put here is that it's important to have a plan.</w:t>
      </w:r>
    </w:p>
    <w:p w14:paraId="70FF4B01" w14:textId="77777777" w:rsidR="00770F87" w:rsidRDefault="00770F87" w:rsidP="00770F87">
      <w:r>
        <w:t>12:15:37 But one of the things that I really like about DD councils and about our ability to provide resources to innovative ideas, is that we don't always know how they're going to turn out.</w:t>
      </w:r>
    </w:p>
    <w:p w14:paraId="0CED4ECA" w14:textId="28794FD7" w:rsidR="00770F87" w:rsidRDefault="00770F87" w:rsidP="00770F87">
      <w:r>
        <w:t>12:15:50 And trying new things is part of finding the next big exciting thing that's going to help us build inclusive communities, but trying new things also means that sometimes you kind of flop.</w:t>
      </w:r>
    </w:p>
    <w:p w14:paraId="06F464BE" w14:textId="77777777" w:rsidR="00770F87" w:rsidRDefault="00770F87" w:rsidP="00770F87">
      <w:r>
        <w:t>12:16:13 So, the evaluation plan should identify what success would look like, but then also how you're going to learn from it.</w:t>
      </w:r>
    </w:p>
    <w:p w14:paraId="68C979D4" w14:textId="44800820" w:rsidR="00770F87" w:rsidRDefault="00770F87" w:rsidP="00770F87">
      <w:r>
        <w:t>12:16:30 If it didn't turn out to be as successful as you would hope, because that learning process is just as important, obviously we need a budget, and the way that this looks in the DD suite application.</w:t>
      </w:r>
    </w:p>
    <w:p w14:paraId="1453ABAF" w14:textId="0F5DD182" w:rsidR="00770F87" w:rsidRDefault="00770F87" w:rsidP="00770F87">
      <w:r>
        <w:t xml:space="preserve">12:16:21 It offers you line items, kind of </w:t>
      </w:r>
      <w:r w:rsidR="00372D10">
        <w:t>pre-determined</w:t>
      </w:r>
      <w:r>
        <w:t xml:space="preserve"> line items, and they're things like personnel costs</w:t>
      </w:r>
      <w:r w:rsidR="00372D10">
        <w:t>,</w:t>
      </w:r>
      <w:r>
        <w:t xml:space="preserve"> supplies and materials, stuff like that and then there is an other so anything that doesn't quite fit into any of the other categories.</w:t>
      </w:r>
    </w:p>
    <w:p w14:paraId="68EE211A" w14:textId="3EE75033" w:rsidR="00770F87" w:rsidRDefault="00770F87" w:rsidP="00770F87">
      <w:r>
        <w:t>12:16:49 You can just put other and then there is a section where</w:t>
      </w:r>
      <w:r w:rsidR="00E559E9">
        <w:t xml:space="preserve"> </w:t>
      </w:r>
      <w:r>
        <w:t>for each line item.</w:t>
      </w:r>
    </w:p>
    <w:p w14:paraId="1278DC0F" w14:textId="1B6D0795" w:rsidR="00770F87" w:rsidRDefault="00770F87" w:rsidP="00770F87">
      <w:r>
        <w:t>12:16:55 You provide a justification or an explanation of what that means. So I hope that works out but I'll be interested to hear from all of you.</w:t>
      </w:r>
    </w:p>
    <w:p w14:paraId="419ED75C" w14:textId="6A4B63F2" w:rsidR="00770F87" w:rsidRDefault="00770F87" w:rsidP="00770F87">
      <w:r>
        <w:t xml:space="preserve">12:17:05 How, how that process works in </w:t>
      </w:r>
      <w:r w:rsidR="00E559E9">
        <w:t>DD suite</w:t>
      </w:r>
      <w:r>
        <w:t xml:space="preserve"> and, As I said, we're all learning it together.</w:t>
      </w:r>
    </w:p>
    <w:p w14:paraId="05B8A8D6" w14:textId="3C3A8893" w:rsidR="00770F87" w:rsidRDefault="00770F87" w:rsidP="00770F87">
      <w:r>
        <w:t xml:space="preserve">12:17:11 And then just an overall quality of application that's the catch all that gets us to </w:t>
      </w:r>
      <w:r w:rsidR="00951C11">
        <w:t>100-point</w:t>
      </w:r>
      <w:r>
        <w:t xml:space="preserve"> scale. And that's how every application will be evaluated by each grant reviewer and then </w:t>
      </w:r>
      <w:r w:rsidR="00951C11">
        <w:t>as</w:t>
      </w:r>
      <w:r>
        <w:t xml:space="preserve"> staff</w:t>
      </w:r>
    </w:p>
    <w:p w14:paraId="1831C700" w14:textId="62B67C50" w:rsidR="00770F87" w:rsidRDefault="00770F87" w:rsidP="00770F87">
      <w:r>
        <w:t xml:space="preserve">12:17:25 </w:t>
      </w:r>
      <w:r w:rsidR="00951C11">
        <w:t>w</w:t>
      </w:r>
      <w:r>
        <w:t xml:space="preserve">e combine all that information, and sometimes there's a pretty clear winner, </w:t>
      </w:r>
      <w:r w:rsidR="00951C11">
        <w:t xml:space="preserve">or </w:t>
      </w:r>
      <w:r>
        <w:t>some</w:t>
      </w:r>
      <w:r w:rsidR="00951C11">
        <w:t xml:space="preserve"> </w:t>
      </w:r>
      <w:r>
        <w:t xml:space="preserve">applications that rise to the top, and then once we've compiled all the information we'll meet again with </w:t>
      </w:r>
      <w:r w:rsidR="00D12EB1">
        <w:t>grant</w:t>
      </w:r>
      <w:r>
        <w:t xml:space="preserve"> reviewers</w:t>
      </w:r>
      <w:r w:rsidR="00D12EB1">
        <w:t xml:space="preserve"> </w:t>
      </w:r>
      <w:r>
        <w:t>to go over any,</w:t>
      </w:r>
    </w:p>
    <w:p w14:paraId="48AC19C0" w14:textId="391F45E7" w:rsidR="00770F87" w:rsidRDefault="00770F87" w:rsidP="00770F87">
      <w:r>
        <w:t>12:17:46 any issues that need to be discussed</w:t>
      </w:r>
      <w:r w:rsidR="00D12EB1">
        <w:t>.</w:t>
      </w:r>
      <w:r>
        <w:t xml:space="preserve"> </w:t>
      </w:r>
      <w:r w:rsidR="00D12EB1">
        <w:t>L</w:t>
      </w:r>
      <w:r>
        <w:t>ike if one grant reviewer rated something really high and another really low</w:t>
      </w:r>
      <w:r w:rsidR="00A02588">
        <w:t>,</w:t>
      </w:r>
      <w:r>
        <w:t xml:space="preserve"> </w:t>
      </w:r>
      <w:r w:rsidR="00A02588">
        <w:t>w</w:t>
      </w:r>
      <w:r>
        <w:t xml:space="preserve">e might have a conversation to figure out what that means and how we want to incorporate that </w:t>
      </w:r>
      <w:r w:rsidR="00D12EB1">
        <w:t xml:space="preserve">or </w:t>
      </w:r>
      <w:r>
        <w:t>not into the awards that we do.</w:t>
      </w:r>
    </w:p>
    <w:p w14:paraId="0D64B0EC" w14:textId="3DDD3E16" w:rsidR="00770F87" w:rsidRDefault="00770F87" w:rsidP="00770F87">
      <w:r>
        <w:t>12:18:05 So, anticipated announcement and award dates if everything goes well and our gra</w:t>
      </w:r>
      <w:r w:rsidR="00A02588">
        <w:t>nt</w:t>
      </w:r>
      <w:r>
        <w:t xml:space="preserve"> viewers </w:t>
      </w:r>
      <w:r w:rsidR="00DF1C15">
        <w:t>a</w:t>
      </w:r>
      <w:r>
        <w:t>fter that February 10 date can get right on reviewing the grants</w:t>
      </w:r>
      <w:r w:rsidR="00DF1C15">
        <w:t>,</w:t>
      </w:r>
      <w:r>
        <w:t xml:space="preserve"> they are volunteers so we try to be flexible with timelines and hopefully</w:t>
      </w:r>
    </w:p>
    <w:p w14:paraId="6AE3FCDD" w14:textId="4BDD17A0" w:rsidR="00770F87" w:rsidRDefault="00770F87" w:rsidP="00770F87">
      <w:r>
        <w:t>12:18:22 we can get everything together by the end of February and be able to announce the winners, and then start those grant</w:t>
      </w:r>
    </w:p>
    <w:p w14:paraId="47688DCA" w14:textId="77777777" w:rsidR="00770F87" w:rsidRDefault="00770F87" w:rsidP="00770F87">
      <w:r>
        <w:lastRenderedPageBreak/>
        <w:t>12:18:31 Grant agreements to get the funding out to you in March.</w:t>
      </w:r>
    </w:p>
    <w:p w14:paraId="1114609E" w14:textId="00A1CCFC" w:rsidR="00770F87" w:rsidRDefault="00770F87" w:rsidP="00770F87">
      <w:r>
        <w:t>12:18:38 This is th</w:t>
      </w:r>
      <w:r w:rsidR="00271C0A">
        <w:t>e</w:t>
      </w:r>
      <w:r>
        <w:t xml:space="preserve"> award administration information I'm not going to spend a ton of time on.</w:t>
      </w:r>
    </w:p>
    <w:p w14:paraId="55CB45E5" w14:textId="77777777" w:rsidR="00770F87" w:rsidRDefault="00770F87" w:rsidP="00770F87">
      <w:r>
        <w:t>12:18:54 It's the clean hands stuff again and just kind of says you have to prove that you paid your taxes you have to have some kind of Certificate of Good Standing as an organization.</w:t>
      </w:r>
    </w:p>
    <w:p w14:paraId="72453A61" w14:textId="6031C811" w:rsidR="00770F87" w:rsidRDefault="00770F87" w:rsidP="00770F87">
      <w:r>
        <w:t xml:space="preserve">12:19:00 And I believe there are a few different things that count </w:t>
      </w:r>
      <w:r w:rsidR="00271C0A">
        <w:t>a</w:t>
      </w:r>
      <w:r>
        <w:t>s that, especially for nonprofits, you might not have a something from DCR</w:t>
      </w:r>
      <w:r w:rsidR="00271C0A">
        <w:t>A</w:t>
      </w:r>
      <w:r>
        <w:t>.</w:t>
      </w:r>
    </w:p>
    <w:p w14:paraId="64DD936C" w14:textId="77777777" w:rsidR="00770F87" w:rsidRDefault="00770F87" w:rsidP="00770F87">
      <w:r>
        <w:t>12:19:13 And then, reporting we do require a final report and that template is attached in DD suite to the application so you can see what that report template looks like.</w:t>
      </w:r>
    </w:p>
    <w:p w14:paraId="236D7D90" w14:textId="77777777" w:rsidR="00770F87" w:rsidRDefault="00770F87" w:rsidP="00770F87">
      <w:r>
        <w:t>12:19:26 So you can hopefully, collect that information from the very start of any projects so that you don't have to scramble afterward to get it.</w:t>
      </w:r>
    </w:p>
    <w:p w14:paraId="3A76C34C" w14:textId="77777777" w:rsidR="00770F87" w:rsidRDefault="00770F87" w:rsidP="00770F87">
      <w:r>
        <w:t>12:19:36 Then, this is just my contact information.</w:t>
      </w:r>
    </w:p>
    <w:p w14:paraId="792F071C" w14:textId="77777777" w:rsidR="00770F87" w:rsidRDefault="00770F87" w:rsidP="00770F87">
      <w:r>
        <w:t>12:19:41 And then I wanted to let me stop sharing that and I'll go over the application really quick.</w:t>
      </w:r>
    </w:p>
    <w:p w14:paraId="1C30A879" w14:textId="77777777" w:rsidR="00770F87" w:rsidRDefault="00770F87" w:rsidP="00770F87">
      <w:r>
        <w:t>12:19:50 And then open it up for questions. So, this is, this is the word version of the application.</w:t>
      </w:r>
    </w:p>
    <w:p w14:paraId="11BBE1A2" w14:textId="5E238740" w:rsidR="00770F87" w:rsidRDefault="00770F87" w:rsidP="00770F87">
      <w:r>
        <w:t xml:space="preserve">12:19:58 I believe this is also attached to the RFA in DD suite, just in case you want to complete all the information in a Word document, and then copy and paste it into </w:t>
      </w:r>
      <w:r w:rsidR="008E6343">
        <w:t>D</w:t>
      </w:r>
      <w:r>
        <w:t xml:space="preserve">D </w:t>
      </w:r>
      <w:r w:rsidR="008E6343">
        <w:t>suite</w:t>
      </w:r>
      <w:r>
        <w:t>, whatever works best for you but it says five pages or less.</w:t>
      </w:r>
    </w:p>
    <w:p w14:paraId="6FCBB5C0" w14:textId="4CEE33D0" w:rsidR="00770F87" w:rsidRDefault="00770F87" w:rsidP="00770F87">
      <w:r>
        <w:t>12:20:18 I don't think that's how exactly will work in DD s</w:t>
      </w:r>
      <w:r w:rsidR="006A0BFE">
        <w:t>uite</w:t>
      </w:r>
      <w:r>
        <w:t xml:space="preserve"> you kind of put the information in and I don't know that it gives you a standard page count of, you know what we might see in a Word document but that's just a gauge to say you know we're not looking</w:t>
      </w:r>
    </w:p>
    <w:p w14:paraId="750885E7" w14:textId="05306343" w:rsidR="00770F87" w:rsidRDefault="00770F87" w:rsidP="00770F87">
      <w:r>
        <w:t>12:20:32 for a whole book here</w:t>
      </w:r>
      <w:r w:rsidR="006A0BFE">
        <w:t>.</w:t>
      </w:r>
      <w:r>
        <w:t xml:space="preserve"> </w:t>
      </w:r>
      <w:r w:rsidR="006A0BFE">
        <w:t>W</w:t>
      </w:r>
      <w:r>
        <w:t>e know that this, we want to see well thought out ideas and good plans for evaluation and good plans for creating some kind of innovative project, but we also recognize this is a small amount of money, and so you know you</w:t>
      </w:r>
    </w:p>
    <w:p w14:paraId="6305D232" w14:textId="77777777" w:rsidR="00770F87" w:rsidRDefault="00770F87" w:rsidP="00770F87">
      <w:r>
        <w:t>12:20:49 don't need to write, write a whole book for these applications.</w:t>
      </w:r>
    </w:p>
    <w:p w14:paraId="715DBBED" w14:textId="77777777" w:rsidR="00770F87" w:rsidRDefault="00770F87" w:rsidP="00770F87">
      <w:r>
        <w:t>12:20:55 Standard information we asked for name contact, the amount of money that you're seeking.</w:t>
      </w:r>
    </w:p>
    <w:p w14:paraId="33FF654A" w14:textId="7D4FDFCB" w:rsidR="00770F87" w:rsidRDefault="00770F87" w:rsidP="00770F87">
      <w:r>
        <w:t>12:21:02 And then these questions are pretty open ended so, take a look at that evaluation criteria and think about making sure you touch on all of those points that you're going to be evaluated on as you answer these questions, so a description</w:t>
      </w:r>
    </w:p>
    <w:p w14:paraId="67DD9AD4" w14:textId="1C602EAE" w:rsidR="00770F87" w:rsidRDefault="00770F87" w:rsidP="00770F87">
      <w:r>
        <w:t>12:21:21 of your project, cultural, linguistic competence, inclusion and innovation.</w:t>
      </w:r>
    </w:p>
    <w:p w14:paraId="3B8993C7" w14:textId="77777777" w:rsidR="00770F87" w:rsidRDefault="00770F87" w:rsidP="00770F87">
      <w:r>
        <w:t>12:21:29 These are the four main goal areas in our state plan. So that's what we want to see how your project is connected to our state plan goals, that's what this question is about.</w:t>
      </w:r>
    </w:p>
    <w:p w14:paraId="27F70E30" w14:textId="6B148213" w:rsidR="00770F87" w:rsidRDefault="00770F87" w:rsidP="00770F87">
      <w:r>
        <w:t>12:21:43 And then these are parts, this question number eight. This comes right from our mission statement so we want to see how your project connects to our mission to strengthen the voice of people with developmental disabilities and their families, remove</w:t>
      </w:r>
    </w:p>
    <w:p w14:paraId="4BE8198F" w14:textId="77777777" w:rsidR="00770F87" w:rsidRDefault="00770F87" w:rsidP="00770F87">
      <w:r>
        <w:lastRenderedPageBreak/>
        <w:t>12:22:01 barriers to full inclusion through advocacy and address interests and needs of underserved populations with developmental disabilities and their families.</w:t>
      </w:r>
    </w:p>
    <w:p w14:paraId="22295FCA" w14:textId="77777777" w:rsidR="00770F87" w:rsidRDefault="00770F87" w:rsidP="00770F87">
      <w:r>
        <w:t>12:22:11 So, that is, I'm going to stop sharing that's an overview of everything. I can share anything.</w:t>
      </w:r>
    </w:p>
    <w:p w14:paraId="284C7DE2" w14:textId="77777777" w:rsidR="00770F87" w:rsidRDefault="00770F87" w:rsidP="00770F87">
      <w:r>
        <w:t>12:22:23 Again, if people want to see it again.</w:t>
      </w:r>
    </w:p>
    <w:p w14:paraId="47E463A8" w14:textId="77777777" w:rsidR="00770F87" w:rsidRDefault="00770F87" w:rsidP="00770F87">
      <w:r>
        <w:t>12:22:28 I'm going to open it up for questions now.</w:t>
      </w:r>
    </w:p>
    <w:p w14:paraId="1FCFFC60" w14:textId="5EF39886" w:rsidR="00770F87" w:rsidRDefault="00770F87" w:rsidP="00770F87">
      <w:r>
        <w:t xml:space="preserve">12:22:39 Hey Alison it's </w:t>
      </w:r>
      <w:r w:rsidR="00F92F52">
        <w:t>Molly</w:t>
      </w:r>
      <w:r>
        <w:t>, I don't think you mentioned this I know the deadlines February 10 but when do you expect.</w:t>
      </w:r>
    </w:p>
    <w:p w14:paraId="0911A846" w14:textId="4480104A" w:rsidR="00770F87" w:rsidRDefault="00770F87" w:rsidP="00770F87">
      <w:r>
        <w:t>12:22:48 awards</w:t>
      </w:r>
      <w:r w:rsidR="00F92F52">
        <w:t xml:space="preserve"> to be made?</w:t>
      </w:r>
    </w:p>
    <w:p w14:paraId="05713E28" w14:textId="2A44676A" w:rsidR="00770F87" w:rsidRDefault="00770F87" w:rsidP="00770F87">
      <w:r>
        <w:t>12:22:52 Yeah. Um. Thanks, Molly and I just saw your question in the chat as well so we expect funding to actually go out in early March.</w:t>
      </w:r>
    </w:p>
    <w:p w14:paraId="646A24E6" w14:textId="07C7576F" w:rsidR="00770F87" w:rsidRDefault="00770F87" w:rsidP="00770F87">
      <w:r>
        <w:t>12:23:04 Once we get all of the reviewers reviews and scores and everything and we can pull that all together and make announcements</w:t>
      </w:r>
      <w:r w:rsidR="00B2611E">
        <w:t xml:space="preserve"> b</w:t>
      </w:r>
      <w:r>
        <w:t>y the end of February, then we can get the grant agreements signed in through our system in early March.</w:t>
      </w:r>
    </w:p>
    <w:p w14:paraId="57167760" w14:textId="52F2C415" w:rsidR="00770F87" w:rsidRDefault="00770F87" w:rsidP="00770F87">
      <w:r>
        <w:t xml:space="preserve">12:23:34 </w:t>
      </w:r>
      <w:r w:rsidR="00757432">
        <w:t xml:space="preserve">When is </w:t>
      </w:r>
      <w:r>
        <w:t>the final report due</w:t>
      </w:r>
      <w:r w:rsidR="00757432">
        <w:t>?</w:t>
      </w:r>
      <w:r>
        <w:t xml:space="preserve"> October 31, so the projects can go through the end of </w:t>
      </w:r>
      <w:r w:rsidR="00757432">
        <w:t>S</w:t>
      </w:r>
      <w:r>
        <w:t>eptember.</w:t>
      </w:r>
    </w:p>
    <w:p w14:paraId="13EE8654" w14:textId="77777777" w:rsidR="00770F87" w:rsidRDefault="00770F87" w:rsidP="00770F87">
      <w:r>
        <w:t>12:23:41 And then you'll have a month after that to complete your final report.</w:t>
      </w:r>
    </w:p>
    <w:p w14:paraId="40A3FFEF" w14:textId="63BCB175" w:rsidR="00770F87" w:rsidRDefault="00770F87" w:rsidP="00770F87">
      <w:r>
        <w:t xml:space="preserve">12:23:46 Question, and for DD </w:t>
      </w:r>
      <w:r w:rsidR="00757432">
        <w:t>suite</w:t>
      </w:r>
      <w:r>
        <w:t xml:space="preserve"> we have not used that</w:t>
      </w:r>
      <w:r w:rsidR="00EF302C">
        <w:t xml:space="preserve"> </w:t>
      </w:r>
      <w:r>
        <w:t xml:space="preserve">in the last round so we're excited </w:t>
      </w:r>
      <w:r w:rsidR="00EF302C">
        <w:t xml:space="preserve">and </w:t>
      </w:r>
      <w:r>
        <w:t>hoping that it streamlines things and hoping that it makes things easier to keep everything in one place, because that's where you'll also submit</w:t>
      </w:r>
    </w:p>
    <w:p w14:paraId="6E9E4F3C" w14:textId="77777777" w:rsidR="00770F87" w:rsidRDefault="00770F87" w:rsidP="00770F87">
      <w:r>
        <w:t>12:24:01 final reports in that system so</w:t>
      </w:r>
    </w:p>
    <w:p w14:paraId="4A52A1B7" w14:textId="77777777" w:rsidR="00770F87" w:rsidRDefault="00770F87" w:rsidP="00770F87">
      <w:r>
        <w:t>12:24:06 thanks for that question.</w:t>
      </w:r>
    </w:p>
    <w:p w14:paraId="5F12B921" w14:textId="37F04A5B" w:rsidR="00770F87" w:rsidRDefault="00770F87" w:rsidP="00770F87">
      <w:r>
        <w:t>12:24:10 Hey awesome this is Eric. Hey, uh, can you give an example of like past funders, or past funding that you've provided through this gra</w:t>
      </w:r>
      <w:r w:rsidR="001F65AA">
        <w:t>n</w:t>
      </w:r>
      <w:r>
        <w:t>t.</w:t>
      </w:r>
    </w:p>
    <w:p w14:paraId="6C55040C" w14:textId="229E314E" w:rsidR="00770F87" w:rsidRDefault="00770F87" w:rsidP="00770F87">
      <w:r>
        <w:t>12:24:24 Um, so I can, I can share a little bit about the ideas from last time. The last round of innovation grants we did</w:t>
      </w:r>
      <w:r w:rsidR="00812C76">
        <w:t>,</w:t>
      </w:r>
      <w:r>
        <w:t xml:space="preserve"> with the caveat that </w:t>
      </w:r>
      <w:r w:rsidR="00812C76">
        <w:t xml:space="preserve">COVID threw </w:t>
      </w:r>
      <w:r>
        <w:t>all of it into a tailspin and so the ideas had to be shifted quite a bit but, but it'll give</w:t>
      </w:r>
    </w:p>
    <w:p w14:paraId="14893121" w14:textId="77777777" w:rsidR="00770F87" w:rsidRDefault="00770F87" w:rsidP="00770F87">
      <w:r>
        <w:t>12:24:44 you a sense of the kind of innovative things that people really like to see. And so one was a project that was connecting medical students or other medical professionals with people with disabilities to learn about how people with disabilities want to</w:t>
      </w:r>
    </w:p>
    <w:p w14:paraId="6E2E80B3" w14:textId="77777777" w:rsidR="00770F87" w:rsidRDefault="00770F87" w:rsidP="00770F87">
      <w:r>
        <w:t>12:25:07 be served in healthcare settings.</w:t>
      </w:r>
    </w:p>
    <w:p w14:paraId="090C3856" w14:textId="77777777" w:rsidR="00770F87" w:rsidRDefault="00770F87" w:rsidP="00770F87">
      <w:r>
        <w:t>12:25:10 So, they were planning to do a lot of that in person they shifted to doing it online so they were instead creating webinars that were created by people with disabilities.</w:t>
      </w:r>
    </w:p>
    <w:p w14:paraId="34D9DE89" w14:textId="258B9955" w:rsidR="00770F87" w:rsidRDefault="00770F87" w:rsidP="00770F87">
      <w:r>
        <w:lastRenderedPageBreak/>
        <w:t>12:25:26 It was their voices about what their experiences have been like in healthcare and what they'd like to see from their healthcare practitioners. So that was one</w:t>
      </w:r>
      <w:r w:rsidR="00E42C1C">
        <w:t>.</w:t>
      </w:r>
      <w:r>
        <w:t xml:space="preserve"> </w:t>
      </w:r>
      <w:r w:rsidR="00E42C1C">
        <w:t>A</w:t>
      </w:r>
      <w:r>
        <w:t>nother grant that or another project that people liked was one that was working specifically</w:t>
      </w:r>
    </w:p>
    <w:p w14:paraId="253AF674" w14:textId="77777777" w:rsidR="00770F87" w:rsidRDefault="00770F87" w:rsidP="00770F87">
      <w:r>
        <w:t>12:25:45 within the Ethiopian community, to talk about employment of people with disabilities, and a lot of that was connecting with the families, as a whole, and talking about what employment looks like in their families and talking about expectations of employment</w:t>
      </w:r>
    </w:p>
    <w:p w14:paraId="620D7AF5" w14:textId="77777777" w:rsidR="00770F87" w:rsidRDefault="00770F87" w:rsidP="00770F87">
      <w:r>
        <w:t>12:26:04 within the Ethiopian community.</w:t>
      </w:r>
    </w:p>
    <w:p w14:paraId="3A32F966" w14:textId="77777777" w:rsidR="00770F87" w:rsidRDefault="00770F87" w:rsidP="00770F87">
      <w:r>
        <w:t>12:26:07 So trying to think about some culturally specific ways that they could support people.</w:t>
      </w:r>
    </w:p>
    <w:p w14:paraId="50968336" w14:textId="77777777" w:rsidR="00770F87" w:rsidRDefault="00770F87" w:rsidP="00770F87">
      <w:r>
        <w:t>12:26:15 There was a grant.</w:t>
      </w:r>
    </w:p>
    <w:p w14:paraId="3934A18F" w14:textId="77777777" w:rsidR="00770F87" w:rsidRDefault="00770F87" w:rsidP="00770F87">
      <w:r>
        <w:t>12:26:19 The last couple years, Molly knows this.</w:t>
      </w:r>
    </w:p>
    <w:p w14:paraId="3326B6DA" w14:textId="77777777" w:rsidR="00770F87" w:rsidRDefault="00770F87" w:rsidP="00770F87">
      <w:r>
        <w:t>12:26:22 That was supporting some work around healthy relationships and sexuality and supporting people with disabilities to learn about that stuff, and also kind of supporting professionals and</w:t>
      </w:r>
    </w:p>
    <w:p w14:paraId="6F41A31B" w14:textId="5C8ABA12" w:rsidR="00770F87" w:rsidRDefault="00770F87" w:rsidP="00770F87">
      <w:r>
        <w:t>12:26:39 and policymakers to understand the importance of talking about sexuality in disability communities, and thinking about potential systems changes that were needed to encourage better conversations about sexuality and better supports related to sexuality,</w:t>
      </w:r>
    </w:p>
    <w:p w14:paraId="441B41D0" w14:textId="77777777" w:rsidR="00770F87" w:rsidRDefault="00770F87" w:rsidP="00770F87">
      <w:r>
        <w:t>12:27:00 with people with developmental disabilities, especially young people.</w:t>
      </w:r>
    </w:p>
    <w:p w14:paraId="64B89DE7" w14:textId="77777777" w:rsidR="00770F87" w:rsidRDefault="00770F87" w:rsidP="00770F87">
      <w:r>
        <w:t>12:27:07 Those are a couple examples, I could probably go on but no, no those are great idea. Yeah, yeah, thanks.</w:t>
      </w:r>
    </w:p>
    <w:p w14:paraId="198EA2DA" w14:textId="3B0A5C20" w:rsidR="00770F87" w:rsidRDefault="00770F87" w:rsidP="00770F87">
      <w:r>
        <w:t>12:27:14 Alison. Would it be okay if everybody introduced which organizations they're from</w:t>
      </w:r>
      <w:r w:rsidR="00342648">
        <w:t>,</w:t>
      </w:r>
      <w:r>
        <w:t xml:space="preserve"> </w:t>
      </w:r>
      <w:r w:rsidR="00342648">
        <w:t>a</w:t>
      </w:r>
      <w:r>
        <w:t>re you okay with that</w:t>
      </w:r>
      <w:r w:rsidR="00342648">
        <w:t>?</w:t>
      </w:r>
      <w:r>
        <w:t xml:space="preserve"> Yeah, absolutely. I almost, I was almost going to do that at the beginning and then I just kind of jumped in so yeah let's do that Molly you could</w:t>
      </w:r>
    </w:p>
    <w:p w14:paraId="100A494F" w14:textId="335AA705" w:rsidR="00770F87" w:rsidRDefault="00770F87" w:rsidP="00770F87">
      <w:r>
        <w:t>12:27:27 go first. Okay. Hi, Eric I'm Molly W</w:t>
      </w:r>
      <w:r w:rsidR="00342648">
        <w:t>halen</w:t>
      </w:r>
      <w:r>
        <w:t xml:space="preserve"> and I'm with Best Buddies for DC and Virginia but I worked on the project </w:t>
      </w:r>
      <w:r w:rsidR="0048755D">
        <w:t>o</w:t>
      </w:r>
      <w:r>
        <w:t>n</w:t>
      </w:r>
      <w:r w:rsidR="0048755D">
        <w:t xml:space="preserve"> </w:t>
      </w:r>
      <w:r>
        <w:t>healthy relationships and sex and before so that's something we're really interested in.</w:t>
      </w:r>
    </w:p>
    <w:p w14:paraId="75AB1371" w14:textId="519BEDA6" w:rsidR="00770F87" w:rsidRDefault="00770F87" w:rsidP="00770F87">
      <w:r>
        <w:t>12:27:41 Oh, that's a good one yeah I'm</w:t>
      </w:r>
      <w:r w:rsidR="0048755D">
        <w:t xml:space="preserve"> Eric</w:t>
      </w:r>
      <w:r>
        <w:t>, I'm with STEM skills. And so what we do is get students with disabilities involved in the STEM fields, through, you know, helping them explore the hard skills that they'll need and also getting them out to do career</w:t>
      </w:r>
    </w:p>
    <w:p w14:paraId="3F15DBA6" w14:textId="77777777" w:rsidR="00770F87" w:rsidRDefault="00770F87" w:rsidP="00770F87">
      <w:r>
        <w:t>12:28:03 exploration with STEM businesses all over the DC area.</w:t>
      </w:r>
    </w:p>
    <w:p w14:paraId="4498440C" w14:textId="77777777" w:rsidR="00770F87" w:rsidRDefault="00770F87" w:rsidP="00770F87">
      <w:r>
        <w:t>12:28:12 I'm also a transition teacher with Fairfax County Public Schools So, and I used to work for DC public schools.</w:t>
      </w:r>
    </w:p>
    <w:p w14:paraId="20776AE9" w14:textId="77777777" w:rsidR="00770F87" w:rsidRDefault="00770F87" w:rsidP="00770F87">
      <w:r>
        <w:t>12:28:17 Great. Thanks for joining us.</w:t>
      </w:r>
    </w:p>
    <w:p w14:paraId="204D2B5D" w14:textId="1B458346" w:rsidR="00770F87" w:rsidRDefault="00770F87" w:rsidP="00770F87">
      <w:r>
        <w:t>12:28:20 Ma</w:t>
      </w:r>
      <w:r w:rsidR="005D3C67">
        <w:t>si,</w:t>
      </w:r>
      <w:r>
        <w:t xml:space="preserve"> </w:t>
      </w:r>
      <w:r w:rsidR="005D3C67">
        <w:t>c</w:t>
      </w:r>
      <w:r>
        <w:t>an you introduce yourself.</w:t>
      </w:r>
    </w:p>
    <w:p w14:paraId="4B854389" w14:textId="34DAED9E" w:rsidR="00770F87" w:rsidRDefault="00770F87" w:rsidP="00770F87">
      <w:r>
        <w:t>12:28:31 My name is M</w:t>
      </w:r>
      <w:r w:rsidR="005D3C67">
        <w:t>asi</w:t>
      </w:r>
      <w:r>
        <w:t xml:space="preserve"> </w:t>
      </w:r>
      <w:r w:rsidR="005D3C67">
        <w:t>Sithole</w:t>
      </w:r>
      <w:r>
        <w:t>, I work on music therapy.</w:t>
      </w:r>
    </w:p>
    <w:p w14:paraId="527CB3D0" w14:textId="77777777" w:rsidR="00770F87" w:rsidRDefault="00770F87" w:rsidP="00770F87">
      <w:r>
        <w:t>12:28:38 I'm focused on African art.</w:t>
      </w:r>
    </w:p>
    <w:p w14:paraId="150B12A0" w14:textId="77777777" w:rsidR="00770F87" w:rsidRDefault="00770F87" w:rsidP="00770F87">
      <w:r>
        <w:lastRenderedPageBreak/>
        <w:t>12:28:42 The thumb pianos especially really from home. I'm originally from Zimbabwe, have lived in DC.</w:t>
      </w:r>
    </w:p>
    <w:p w14:paraId="64D6325B" w14:textId="77777777" w:rsidR="00770F87" w:rsidRDefault="00770F87" w:rsidP="00770F87">
      <w:r>
        <w:t>12:28:52 About 15 years or so, and have been piloting a project called rhythm for recovery.</w:t>
      </w:r>
    </w:p>
    <w:p w14:paraId="0856A9AC" w14:textId="77777777" w:rsidR="00770F87" w:rsidRDefault="00770F87" w:rsidP="00770F87">
      <w:r>
        <w:t>12:29:02 Over the past few years.</w:t>
      </w:r>
    </w:p>
    <w:p w14:paraId="7FB7F270" w14:textId="77777777" w:rsidR="00770F87" w:rsidRDefault="00770F87" w:rsidP="00770F87">
      <w:r>
        <w:t>12:29:06 Thank you to</w:t>
      </w:r>
    </w:p>
    <w:p w14:paraId="4EDCB36A" w14:textId="6517C125" w:rsidR="00770F87" w:rsidRDefault="00770F87" w:rsidP="00770F87">
      <w:r>
        <w:t>12:29:14 everyone, my name is Ariel Sim</w:t>
      </w:r>
      <w:r w:rsidR="00E146AB">
        <w:t>m</w:t>
      </w:r>
      <w:r>
        <w:t xml:space="preserve">s, and I support </w:t>
      </w:r>
      <w:r w:rsidR="00E146AB">
        <w:t xml:space="preserve">The Arc of </w:t>
      </w:r>
      <w:r>
        <w:t>DC, and we actually are doing one of the projects that Alison mentioned around supporting the Ethiopian IDD community around employment.</w:t>
      </w:r>
    </w:p>
    <w:p w14:paraId="03DBC5C0" w14:textId="77777777" w:rsidR="00770F87" w:rsidRDefault="00770F87" w:rsidP="00770F87">
      <w:r>
        <w:t>12:29:28 Nice to see all of you.</w:t>
      </w:r>
    </w:p>
    <w:p w14:paraId="213DFADE" w14:textId="77777777" w:rsidR="00770F87" w:rsidRDefault="00770F87" w:rsidP="00770F87">
      <w:r>
        <w:t>12:29:33 Caitlin,</w:t>
      </w:r>
    </w:p>
    <w:p w14:paraId="61CDDF41" w14:textId="402F0D4D" w:rsidR="00770F87" w:rsidRDefault="00770F87" w:rsidP="00770F87">
      <w:r>
        <w:t xml:space="preserve">12:29:36 </w:t>
      </w:r>
      <w:r w:rsidR="00EF6C04">
        <w:t xml:space="preserve">Hi </w:t>
      </w:r>
      <w:r>
        <w:t xml:space="preserve">everybody. I'm with </w:t>
      </w:r>
      <w:r w:rsidR="00EF6C04">
        <w:t>Tzedek</w:t>
      </w:r>
      <w:r>
        <w:t xml:space="preserve"> DC. We provide free financial or free legal services for people in financial facing financial debt related lawsuits and things of that nature.</w:t>
      </w:r>
    </w:p>
    <w:p w14:paraId="31FA9AD4" w14:textId="77777777" w:rsidR="00770F87" w:rsidRDefault="00770F87" w:rsidP="00770F87">
      <w:r>
        <w:t>12:29:54 And we, in 2020 recently kicked off a disabilities community project focused on bringing resources education and legal services to the DC disabilities community, which are often you know unfairly targeted by debt collectors and other financial scams.</w:t>
      </w:r>
    </w:p>
    <w:p w14:paraId="7612852A" w14:textId="77777777" w:rsidR="00770F87" w:rsidRDefault="00770F87" w:rsidP="00770F87">
      <w:r>
        <w:t>12:30:17 Thank you.</w:t>
      </w:r>
    </w:p>
    <w:p w14:paraId="3F8B8768" w14:textId="77777777" w:rsidR="00770F87" w:rsidRDefault="00770F87" w:rsidP="00770F87">
      <w:r>
        <w:t>12:30:19 And then we have somebody on the phone with 571 number.</w:t>
      </w:r>
    </w:p>
    <w:p w14:paraId="66D67107" w14:textId="77777777" w:rsidR="00770F87" w:rsidRDefault="00770F87" w:rsidP="00770F87">
      <w:r>
        <w:t>12:30:25 Introduce yourself</w:t>
      </w:r>
    </w:p>
    <w:p w14:paraId="4BBB07FD" w14:textId="3DD55354" w:rsidR="00770F87" w:rsidRDefault="00770F87" w:rsidP="00770F87">
      <w:r>
        <w:t xml:space="preserve">12:30:32 </w:t>
      </w:r>
      <w:r w:rsidR="004C696D">
        <w:t xml:space="preserve">I </w:t>
      </w:r>
      <w:r>
        <w:t>think you have to press star six to unmute</w:t>
      </w:r>
    </w:p>
    <w:p w14:paraId="612E44B5" w14:textId="6C524E27" w:rsidR="00770F87" w:rsidRDefault="00770F87" w:rsidP="00770F87">
      <w:r>
        <w:t xml:space="preserve">12:30:40 Alison </w:t>
      </w:r>
      <w:r w:rsidR="004C696D">
        <w:t>if</w:t>
      </w:r>
      <w:r>
        <w:t xml:space="preserve"> she can't do that, I think that's one of our</w:t>
      </w:r>
      <w:r w:rsidR="004C696D">
        <w:t xml:space="preserve"> development</w:t>
      </w:r>
    </w:p>
    <w:p w14:paraId="470EBEC0" w14:textId="7AF2EC36" w:rsidR="00770F87" w:rsidRDefault="00770F87" w:rsidP="00770F87">
      <w:r>
        <w:t>12:30:52 people</w:t>
      </w:r>
      <w:r w:rsidR="004C696D">
        <w:t xml:space="preserve"> from</w:t>
      </w:r>
      <w:r>
        <w:t xml:space="preserve"> Best Buddies national</w:t>
      </w:r>
      <w:r w:rsidR="004C696D">
        <w:t>,</w:t>
      </w:r>
      <w:r>
        <w:t xml:space="preserve"> I know she was going to join. Awesome. Awesome, well if you can unmute want to say hello, feel free to do so at any time.</w:t>
      </w:r>
    </w:p>
    <w:p w14:paraId="1BB8B447" w14:textId="77777777" w:rsidR="00770F87" w:rsidRDefault="00770F87" w:rsidP="00770F87">
      <w:r>
        <w:t>12:30:59 Welcome. We're glad you're here. And then I I'd love for my staff to introduce themselves real quick. Denise.</w:t>
      </w:r>
    </w:p>
    <w:p w14:paraId="17E8CA2F" w14:textId="359159AF" w:rsidR="00770F87" w:rsidRDefault="00770F87" w:rsidP="00770F87">
      <w:r>
        <w:t>12:31:09 Morning. Denise McCain</w:t>
      </w:r>
      <w:r w:rsidR="0006254F">
        <w:t>,</w:t>
      </w:r>
      <w:r>
        <w:t xml:space="preserve"> Council </w:t>
      </w:r>
      <w:r w:rsidR="0006254F">
        <w:t>S</w:t>
      </w:r>
      <w:r>
        <w:t>taff Assistant.</w:t>
      </w:r>
    </w:p>
    <w:p w14:paraId="58A11E00" w14:textId="49C2422A" w:rsidR="00770F87" w:rsidRDefault="00770F87" w:rsidP="00770F87">
      <w:r>
        <w:t xml:space="preserve">12:31:15 </w:t>
      </w:r>
      <w:r w:rsidR="0006254F">
        <w:t xml:space="preserve">Thank you, </w:t>
      </w:r>
      <w:r>
        <w:t xml:space="preserve">and </w:t>
      </w:r>
      <w:r w:rsidR="0006254F">
        <w:t>Luz</w:t>
      </w:r>
      <w:r>
        <w:t>.</w:t>
      </w:r>
    </w:p>
    <w:p w14:paraId="3808D74B" w14:textId="3607D29D" w:rsidR="00770F87" w:rsidRDefault="00770F87" w:rsidP="00770F87">
      <w:r>
        <w:t xml:space="preserve">12:31:30 Hello, my name is </w:t>
      </w:r>
      <w:r w:rsidR="0006254F">
        <w:t>Luz</w:t>
      </w:r>
      <w:r>
        <w:t xml:space="preserve">. So you know I work for the </w:t>
      </w:r>
      <w:r w:rsidR="0006254F">
        <w:t>Council,</w:t>
      </w:r>
      <w:r>
        <w:t xml:space="preserve"> I am glad everybody's here trying to do a collaboration with </w:t>
      </w:r>
      <w:r w:rsidR="0004575A">
        <w:t xml:space="preserve">the DD Council </w:t>
      </w:r>
      <w:r>
        <w:t>so welcome.</w:t>
      </w:r>
    </w:p>
    <w:p w14:paraId="4638244C" w14:textId="2913F51F" w:rsidR="00770F87" w:rsidRDefault="00770F87" w:rsidP="00770F87">
      <w:r>
        <w:t>12:31:28 Thank you, everyone, and thanks for that prompt Molly. Yeah, we have Ma</w:t>
      </w:r>
      <w:r w:rsidR="0004575A">
        <w:t>si</w:t>
      </w:r>
      <w:r>
        <w:t xml:space="preserve"> you have a question</w:t>
      </w:r>
      <w:r w:rsidR="0004575A">
        <w:t>.</w:t>
      </w:r>
      <w:r>
        <w:t xml:space="preserve"> </w:t>
      </w:r>
      <w:r w:rsidR="0004575A">
        <w:t>Y</w:t>
      </w:r>
      <w:r>
        <w:t>es</w:t>
      </w:r>
      <w:r w:rsidR="0004575A">
        <w:t>,</w:t>
      </w:r>
      <w:r>
        <w:t xml:space="preserve"> just curious, um, the gentleman, there was a few years ago, there was somebody who was working on a reading, sort of like a reading club.</w:t>
      </w:r>
    </w:p>
    <w:p w14:paraId="72D55F75" w14:textId="5370CA76" w:rsidR="00770F87" w:rsidRDefault="00770F87" w:rsidP="00770F87">
      <w:r>
        <w:t>12:31:47 Did they get one of the grants from you guys</w:t>
      </w:r>
      <w:r w:rsidR="0004575A">
        <w:t>?</w:t>
      </w:r>
    </w:p>
    <w:p w14:paraId="7EBC0243" w14:textId="77777777" w:rsidR="00770F87" w:rsidRDefault="00770F87" w:rsidP="00770F87">
      <w:r>
        <w:lastRenderedPageBreak/>
        <w:t>12:31:51 So I think you're talking about the next chapter book club, and that did not happen through an innovation grant. So there are different ways that we give out funding and the next chapter book clubs, those were built into the state plan.</w:t>
      </w:r>
    </w:p>
    <w:p w14:paraId="0DAFC0CD" w14:textId="77777777" w:rsidR="00770F87" w:rsidRDefault="00770F87" w:rsidP="00770F87">
      <w:r>
        <w:t>12:32:12 So anything that's written in our state plan and sort of automatically will get some resources, sometimes that's funding sometimes it's just kind of staff, work, work power.</w:t>
      </w:r>
    </w:p>
    <w:p w14:paraId="2A8420B6" w14:textId="77777777" w:rsidR="00770F87" w:rsidRDefault="00770F87" w:rsidP="00770F87">
      <w:r>
        <w:t>12:32:22 But we did dedicate some funding to those because it was written in our state plan.</w:t>
      </w:r>
    </w:p>
    <w:p w14:paraId="29E7AE5A" w14:textId="25D388D4" w:rsidR="00770F87" w:rsidRDefault="00770F87" w:rsidP="00770F87">
      <w:r>
        <w:t>12:32:28 And we're still really open to helping more book clubs get started, there's really only one that has that has gotten off the ground and sustained itself even through C</w:t>
      </w:r>
      <w:r w:rsidR="008B6F79">
        <w:t>OVID</w:t>
      </w:r>
      <w:r>
        <w:t xml:space="preserve"> which is really awesome.</w:t>
      </w:r>
    </w:p>
    <w:p w14:paraId="38186A11" w14:textId="77777777" w:rsidR="00770F87" w:rsidRDefault="00770F87" w:rsidP="00770F87">
      <w:r>
        <w:t>12:32:40 I mean they're there.</w:t>
      </w:r>
    </w:p>
    <w:p w14:paraId="1BA9F0EF" w14:textId="2E6D9C32" w:rsidR="00770F87" w:rsidRDefault="00770F87" w:rsidP="00770F87">
      <w:r>
        <w:t>12:33:00 I think everyone that's a part of that book club just seems to love it and so we're really proud of them. And can still support some more people to get them started if they want to.</w:t>
      </w:r>
    </w:p>
    <w:p w14:paraId="618CC3BC" w14:textId="77777777" w:rsidR="00770F87" w:rsidRDefault="00770F87" w:rsidP="00770F87">
      <w:r>
        <w:t>12:33:03 Yep, what are the ages, that you guys really kind of represent are you going from childbirth all the way up to, you know, Angel.</w:t>
      </w:r>
    </w:p>
    <w:p w14:paraId="703DE500" w14:textId="77777777" w:rsidR="00770F87" w:rsidRDefault="00770F87" w:rsidP="00770F87">
      <w:r>
        <w:t>12:33:14 Yep.</w:t>
      </w:r>
    </w:p>
    <w:p w14:paraId="11872BD0" w14:textId="44104145" w:rsidR="00770F87" w:rsidRDefault="00770F87" w:rsidP="00770F87">
      <w:r>
        <w:t>12:33:15 All Ages, we</w:t>
      </w:r>
      <w:r w:rsidR="000E2847">
        <w:t>’</w:t>
      </w:r>
      <w:r>
        <w:t>re a lifespan organization so all ages.</w:t>
      </w:r>
    </w:p>
    <w:p w14:paraId="09A872F4" w14:textId="317FE6FA" w:rsidR="00770F87" w:rsidRDefault="00770F87" w:rsidP="00770F87">
      <w:r>
        <w:t>12:33:23 But, that means we can look at projects that focus on specific ages</w:t>
      </w:r>
      <w:r w:rsidR="000E2847">
        <w:t xml:space="preserve">. </w:t>
      </w:r>
      <w:r w:rsidR="000D0673">
        <w:t>P</w:t>
      </w:r>
      <w:r>
        <w:t>rojects don't have to cover the entire age span we just have to have a look at the entirety of our work and make sure that we're covering all of it but</w:t>
      </w:r>
    </w:p>
    <w:p w14:paraId="1E4EAA72" w14:textId="77777777" w:rsidR="00770F87" w:rsidRDefault="00770F87" w:rsidP="00770F87">
      <w:r>
        <w:t>12:33:40 specific projects can certainly focus in on particular age groups.</w:t>
      </w:r>
    </w:p>
    <w:p w14:paraId="4AEDACE8" w14:textId="77777777" w:rsidR="00770F87" w:rsidRDefault="00770F87" w:rsidP="00770F87">
      <w:r>
        <w:t>12:33:45 Okay, thanks.</w:t>
      </w:r>
    </w:p>
    <w:p w14:paraId="1B0F23CA" w14:textId="12CC1799" w:rsidR="00770F87" w:rsidRDefault="00770F87" w:rsidP="00770F87">
      <w:r>
        <w:t>12:33:50 Yeah, how many grants, do you guys, typically give in a year.</w:t>
      </w:r>
    </w:p>
    <w:p w14:paraId="2EDCB840" w14:textId="1B91C815" w:rsidR="00770F87" w:rsidRDefault="00770F87" w:rsidP="00770F87">
      <w:r>
        <w:t>12:33:58 Um, well so in the innovation grants</w:t>
      </w:r>
      <w:r w:rsidR="000D0673">
        <w:t>, w</w:t>
      </w:r>
      <w:r>
        <w:t>e anticipate there'll be two to three of them this year.</w:t>
      </w:r>
    </w:p>
    <w:p w14:paraId="64954E1B" w14:textId="77777777" w:rsidR="00770F87" w:rsidRDefault="00770F87" w:rsidP="00770F87">
      <w:r>
        <w:t>12:34:08 We have some other grants that we have open for those projects that I mentioned that are already in the state plan.</w:t>
      </w:r>
    </w:p>
    <w:p w14:paraId="4EE2605D" w14:textId="77777777" w:rsidR="00770F87" w:rsidRDefault="00770F87" w:rsidP="00770F87">
      <w:r>
        <w:t>12:34:18 So usually we have five to 10 grants, running at any given time.</w:t>
      </w:r>
    </w:p>
    <w:p w14:paraId="5D97A19B" w14:textId="77777777" w:rsidR="00770F87" w:rsidRDefault="00770F87" w:rsidP="00770F87">
      <w:r>
        <w:t>12:34:26 It kind of depends but this is the this innovation grant is the main like competitive grant process that that we're doing this year.</w:t>
      </w:r>
    </w:p>
    <w:p w14:paraId="1D1F9EA3" w14:textId="77777777" w:rsidR="00770F87" w:rsidRDefault="00770F87" w:rsidP="00770F87">
      <w:r>
        <w:t>12:34:41 Along with that would you guys do you guys maybe see a niche or whatever see like if we put a grant together for our proposal for this.</w:t>
      </w:r>
    </w:p>
    <w:p w14:paraId="61159932" w14:textId="4210FC5C" w:rsidR="00770F87" w:rsidRDefault="00770F87" w:rsidP="00770F87">
      <w:r>
        <w:t>12:34:51 Do you look at it and say oh you guys might fit into this grant or maybe you can get in on the tail end of this grant or work with this organization kind of team us up</w:t>
      </w:r>
      <w:r w:rsidR="00D555BC">
        <w:t xml:space="preserve"> </w:t>
      </w:r>
      <w:r>
        <w:t>with grant provided or grant grantees.</w:t>
      </w:r>
    </w:p>
    <w:p w14:paraId="14A30608" w14:textId="77777777" w:rsidR="00770F87" w:rsidRDefault="00770F87" w:rsidP="00770F87">
      <w:r>
        <w:lastRenderedPageBreak/>
        <w:t>12:35:05 Yeah, I, I think that we we do try as much as possible to make connections like that. Um, I certainly love making those kinds of connections I love playing that role and making sure people know each other.</w:t>
      </w:r>
    </w:p>
    <w:p w14:paraId="4D2B25D7" w14:textId="77777777" w:rsidR="00770F87" w:rsidRDefault="00770F87" w:rsidP="00770F87">
      <w:r>
        <w:t>12:35:20 So that's, that's something we do try to do as much as we can.</w:t>
      </w:r>
    </w:p>
    <w:p w14:paraId="0B578725" w14:textId="3D4FA4CF" w:rsidR="00770F87" w:rsidRDefault="00770F87" w:rsidP="00770F87">
      <w:r>
        <w:t xml:space="preserve">12:35:28 We're probably not perfect and, but yeah go ahead I could jump in. Listen, Eric I don't know if you are on their list but both </w:t>
      </w:r>
      <w:r w:rsidR="005C0CCB">
        <w:t>OSSE</w:t>
      </w:r>
      <w:r>
        <w:t xml:space="preserve">, and it's through the DC government mayor's office, they both do a funding </w:t>
      </w:r>
      <w:r w:rsidR="005C2BDE">
        <w:t xml:space="preserve">alert. </w:t>
      </w:r>
      <w:r>
        <w:t>It has everything</w:t>
      </w:r>
    </w:p>
    <w:p w14:paraId="37E84858" w14:textId="07FF3746" w:rsidR="00770F87" w:rsidRDefault="00770F87" w:rsidP="00770F87">
      <w:r>
        <w:t xml:space="preserve">12:35:51 from gardening grants to anything so if you're not on that that's a pretty good one, sometimes you can get little niche ones and then, since you're doing school related </w:t>
      </w:r>
      <w:r w:rsidR="005C2BDE">
        <w:t>OSSE</w:t>
      </w:r>
      <w:r>
        <w:t xml:space="preserve"> does do some grants to.</w:t>
      </w:r>
    </w:p>
    <w:p w14:paraId="652C30C2" w14:textId="77777777" w:rsidR="00770F87" w:rsidRDefault="00770F87" w:rsidP="00770F87">
      <w:r>
        <w:t>12:36:02 Oh cool. Okay. Thanks,</w:t>
      </w:r>
    </w:p>
    <w:p w14:paraId="6B5765AE" w14:textId="58F974CB" w:rsidR="00770F87" w:rsidRDefault="00770F87" w:rsidP="00770F87">
      <w:r>
        <w:t>12:36:07 M</w:t>
      </w:r>
      <w:r w:rsidR="001F6466">
        <w:t>olly</w:t>
      </w:r>
      <w:r>
        <w:t xml:space="preserve"> you broke up a little bit, what was </w:t>
      </w:r>
      <w:r w:rsidR="00EA1A64">
        <w:t xml:space="preserve">the Mayors list </w:t>
      </w:r>
      <w:r>
        <w:t>you were saying, I heard the end of</w:t>
      </w:r>
      <w:r w:rsidR="00EA1A64">
        <w:t xml:space="preserve"> it</w:t>
      </w:r>
      <w:r>
        <w:t>.</w:t>
      </w:r>
    </w:p>
    <w:p w14:paraId="6A6489E1" w14:textId="78633333" w:rsidR="00770F87" w:rsidRDefault="00770F87" w:rsidP="00770F87">
      <w:r>
        <w:t>12:36:17 Yeah. Let me see if I can pull it and I'll send it to you, Alison but there's one from the DC government, and it's the mayor's office when I think but it's called funding opportunities.</w:t>
      </w:r>
    </w:p>
    <w:p w14:paraId="2E0A5A66" w14:textId="77777777" w:rsidR="00770F87" w:rsidRDefault="00770F87" w:rsidP="00770F87">
      <w:r>
        <w:t>12:36:28 Oh, yeah.</w:t>
      </w:r>
    </w:p>
    <w:p w14:paraId="5E3AD6D7" w14:textId="77777777" w:rsidR="00770F87" w:rsidRDefault="00770F87" w:rsidP="00770F87">
      <w:r>
        <w:t>12:36:31 You know they send it out about.</w:t>
      </w:r>
    </w:p>
    <w:p w14:paraId="1250E381" w14:textId="5D8AA444" w:rsidR="00770F87" w:rsidRDefault="00770F87" w:rsidP="00770F87">
      <w:r>
        <w:t xml:space="preserve">12:36:33 I feel like once a month maybe, but it has like a whole laundry list of both national grants and others but sometimes there's really some good niche kind of things and then the other one I was suggesting was </w:t>
      </w:r>
      <w:r w:rsidR="00027B5D">
        <w:t>OSSEs</w:t>
      </w:r>
      <w:r>
        <w:t>.</w:t>
      </w:r>
    </w:p>
    <w:p w14:paraId="443486D5" w14:textId="5CB0C187" w:rsidR="00770F87" w:rsidRDefault="00770F87" w:rsidP="00770F87">
      <w:r>
        <w:t xml:space="preserve">12:36:48 Gosh, I'm trying to remember what that news </w:t>
      </w:r>
      <w:r w:rsidR="00027B5D">
        <w:t>OSSE</w:t>
      </w:r>
      <w:r>
        <w:t xml:space="preserve"> communication but they have frequently have some, you know, grants listed in there</w:t>
      </w:r>
      <w:r w:rsidR="00F720C3">
        <w:t xml:space="preserve"> OSSE</w:t>
      </w:r>
      <w:r>
        <w:t xml:space="preserve"> communication.</w:t>
      </w:r>
    </w:p>
    <w:p w14:paraId="2E257159" w14:textId="27355152" w:rsidR="00770F87" w:rsidRDefault="00770F87" w:rsidP="00770F87">
      <w:r>
        <w:t xml:space="preserve">12:37:00 Yeah, thank you. I think it's the </w:t>
      </w:r>
      <w:r w:rsidR="00F720C3">
        <w:t>S</w:t>
      </w:r>
      <w:r>
        <w:t>erve DC.</w:t>
      </w:r>
    </w:p>
    <w:p w14:paraId="6D7A203F" w14:textId="77777777" w:rsidR="00770F87" w:rsidRDefault="00770F87" w:rsidP="00770F87">
      <w:r>
        <w:t>12:37:04 Serve DC runs that funding opportunities list.</w:t>
      </w:r>
    </w:p>
    <w:p w14:paraId="43A066A0" w14:textId="707BF9D1" w:rsidR="00770F87" w:rsidRDefault="00770F87" w:rsidP="00770F87">
      <w:r>
        <w:t>12:37:17 I can't tell actually if they change their name it's the mayor's office on volunteerism in partnerships.</w:t>
      </w:r>
    </w:p>
    <w:p w14:paraId="7B8DDF31" w14:textId="77777777" w:rsidR="00770F87" w:rsidRDefault="00770F87" w:rsidP="00770F87">
      <w:r>
        <w:t>12:37:23 Maybe that's it. Yeah.</w:t>
      </w:r>
    </w:p>
    <w:p w14:paraId="0CB842A8" w14:textId="45623668" w:rsidR="00770F87" w:rsidRDefault="00770F87" w:rsidP="00770F87">
      <w:r>
        <w:t xml:space="preserve">12:37:26 But you're right i think it is from </w:t>
      </w:r>
      <w:r w:rsidR="009733BE">
        <w:t>Serve</w:t>
      </w:r>
      <w:r>
        <w:t xml:space="preserve"> DC.</w:t>
      </w:r>
    </w:p>
    <w:p w14:paraId="13E1D138" w14:textId="77777777" w:rsidR="00770F87" w:rsidRDefault="00770F87" w:rsidP="00770F87">
      <w:r>
        <w:t>12:37:37 Here we go.</w:t>
      </w:r>
    </w:p>
    <w:p w14:paraId="59240EEF" w14:textId="77777777" w:rsidR="00770F87" w:rsidRDefault="00770F87" w:rsidP="00770F87">
      <w:r>
        <w:t>12:37:40 I'll put this link in the chat you can sign up to receive funding alerts through the district grants clearing house call it.</w:t>
      </w:r>
    </w:p>
    <w:p w14:paraId="575DCC80" w14:textId="77777777" w:rsidR="00770F87" w:rsidRDefault="00770F87" w:rsidP="00770F87">
      <w:r>
        <w:t>12:37:58 Other questions.</w:t>
      </w:r>
    </w:p>
    <w:p w14:paraId="447B36FF" w14:textId="77777777" w:rsidR="00770F87" w:rsidRDefault="00770F87" w:rsidP="00770F87">
      <w:r>
        <w:t>12:38:05 Um, I have a few more.</w:t>
      </w:r>
    </w:p>
    <w:p w14:paraId="45F9AF13" w14:textId="72F03E4D" w:rsidR="00770F87" w:rsidRDefault="00770F87" w:rsidP="00770F87">
      <w:r>
        <w:t xml:space="preserve">12:38:08 I'm wondering sort of the </w:t>
      </w:r>
      <w:r w:rsidR="009733BE">
        <w:t>five-year</w:t>
      </w:r>
      <w:r>
        <w:t xml:space="preserve"> plan, do you guys come up with a new plan every five years, in which case, my question is when is the next five year plan going to be put in motion.</w:t>
      </w:r>
    </w:p>
    <w:p w14:paraId="1DE7EBCA" w14:textId="031CB543" w:rsidR="00770F87" w:rsidRDefault="00770F87" w:rsidP="00770F87">
      <w:r>
        <w:lastRenderedPageBreak/>
        <w:t xml:space="preserve">12:38:24 Yes. So our next five year plan is being created right now, so that will start October 1 of this year, we will begin implementation of that plan. So, </w:t>
      </w:r>
      <w:r w:rsidR="00511B6C">
        <w:t>Luz</w:t>
      </w:r>
      <w:r>
        <w:t xml:space="preserve"> has been managing that process of getting public input</w:t>
      </w:r>
      <w:r w:rsidR="00C419D6">
        <w:t xml:space="preserve">, </w:t>
      </w:r>
      <w:r>
        <w:t>hearing about what</w:t>
      </w:r>
    </w:p>
    <w:p w14:paraId="654D759A" w14:textId="5989AF6D" w:rsidR="00770F87" w:rsidRDefault="00770F87" w:rsidP="00770F87">
      <w:r>
        <w:t>12:38:47 what the needs are and w</w:t>
      </w:r>
      <w:r w:rsidR="004A3EE8">
        <w:t>e’</w:t>
      </w:r>
      <w:r>
        <w:t>ll use all of that information to write the state plan and figure out wha</w:t>
      </w:r>
      <w:r w:rsidR="004A3EE8">
        <w:t>t</w:t>
      </w:r>
      <w:r>
        <w:t xml:space="preserve"> kinds of projects we want to support.</w:t>
      </w:r>
    </w:p>
    <w:p w14:paraId="67A59140" w14:textId="29B5A3FC" w:rsidR="00770F87" w:rsidRDefault="00770F87" w:rsidP="00770F87">
      <w:r>
        <w:t xml:space="preserve">12:38:59 So, </w:t>
      </w:r>
      <w:r w:rsidR="004A3EE8">
        <w:t>Luz</w:t>
      </w:r>
      <w:r>
        <w:t xml:space="preserve"> actually </w:t>
      </w:r>
      <w:r w:rsidR="004A3EE8">
        <w:t>w</w:t>
      </w:r>
      <w:r>
        <w:t>ould you mind putting the link to the survey in the chat when you get a chance, we've had some community forums, but we also have a survey that is still open.</w:t>
      </w:r>
    </w:p>
    <w:p w14:paraId="55C22B33" w14:textId="3DD5E24A" w:rsidR="00770F87" w:rsidRDefault="00770F87" w:rsidP="00770F87">
      <w:r>
        <w:t>12:39:13 So if you. We would love your thoughts</w:t>
      </w:r>
      <w:r w:rsidR="00802833">
        <w:t xml:space="preserve"> </w:t>
      </w:r>
      <w:r>
        <w:t>through that survey about what you think the needs are, what kinds of things you'd like to see happening in your community</w:t>
      </w:r>
    </w:p>
    <w:p w14:paraId="15003366" w14:textId="0F0E9645" w:rsidR="00770F87" w:rsidRDefault="00770F87" w:rsidP="00770F87">
      <w:r>
        <w:t>12:39:27 is the plan going to be called fiscal year, 2022 2017, or is it 2021 t</w:t>
      </w:r>
      <w:r w:rsidR="00336561">
        <w:t>o</w:t>
      </w:r>
    </w:p>
    <w:p w14:paraId="43C08ACC" w14:textId="7D0DF3A6" w:rsidR="00770F87" w:rsidRDefault="00770F87" w:rsidP="00770F87">
      <w:r>
        <w:t>12:39:38 2022 2026.</w:t>
      </w:r>
    </w:p>
    <w:p w14:paraId="4C999D88" w14:textId="77777777" w:rsidR="00770F87" w:rsidRDefault="00770F87" w:rsidP="00770F87">
      <w:r>
        <w:t>12:39:47 Okay.</w:t>
      </w:r>
    </w:p>
    <w:p w14:paraId="3C3D5A0D" w14:textId="77777777" w:rsidR="00770F87" w:rsidRDefault="00770F87" w:rsidP="00770F87">
      <w:r>
        <w:t>12:39:48 I know it's always confusing because it starts in 2021, but its fiscal year, 22.</w:t>
      </w:r>
    </w:p>
    <w:p w14:paraId="18B470ED" w14:textId="59D8F95A" w:rsidR="00770F87" w:rsidRDefault="00770F87" w:rsidP="00770F87">
      <w:r>
        <w:t xml:space="preserve">12:40:07 Oh, Fiscal Sponsorship </w:t>
      </w:r>
      <w:r w:rsidR="00336561">
        <w:t xml:space="preserve">- </w:t>
      </w:r>
      <w:r>
        <w:t xml:space="preserve">so </w:t>
      </w:r>
      <w:r w:rsidR="00336561">
        <w:t>is it</w:t>
      </w:r>
      <w:r>
        <w:t xml:space="preserve"> feasible</w:t>
      </w:r>
      <w:r w:rsidR="00336561">
        <w:t>?</w:t>
      </w:r>
    </w:p>
    <w:p w14:paraId="5D5D0385" w14:textId="6FBA1C18" w:rsidR="00770F87" w:rsidRDefault="00770F87" w:rsidP="00770F87">
      <w:r>
        <w:t>12:40:14 That's a good question. Um, I personally have not been on the other side of this process.</w:t>
      </w:r>
    </w:p>
    <w:p w14:paraId="545CF3D6" w14:textId="54C4657D" w:rsidR="00770F87" w:rsidRDefault="00770F87" w:rsidP="00770F87">
      <w:r>
        <w:t>12:40:23 So it's a good question. Um, I think that what I have heard people do is connect with</w:t>
      </w:r>
      <w:r w:rsidR="004B7B53">
        <w:t xml:space="preserve">, </w:t>
      </w:r>
      <w:r>
        <w:t>usually a nonprofit that you already have a relationship with or that's already doing work in the same kind of area.</w:t>
      </w:r>
    </w:p>
    <w:p w14:paraId="0D032F83" w14:textId="77777777" w:rsidR="00770F87" w:rsidRDefault="00770F87" w:rsidP="00770F87">
      <w:r>
        <w:t>12:40:46 And just asking if they're kind of willing to be your funding pass through.</w:t>
      </w:r>
    </w:p>
    <w:p w14:paraId="4E42751A" w14:textId="05E80879" w:rsidR="00770F87" w:rsidRDefault="00770F87" w:rsidP="00770F87">
      <w:r>
        <w:t xml:space="preserve">12:40:54 </w:t>
      </w:r>
      <w:r w:rsidR="004B7B53">
        <w:t>P</w:t>
      </w:r>
      <w:r>
        <w:t>eople do it all the time.</w:t>
      </w:r>
    </w:p>
    <w:p w14:paraId="66934F58" w14:textId="77777777" w:rsidR="00770F87" w:rsidRDefault="00770F87" w:rsidP="00770F87">
      <w:r>
        <w:t>12:40:57 And it is possible.</w:t>
      </w:r>
    </w:p>
    <w:p w14:paraId="3C57C833" w14:textId="77777777" w:rsidR="00770F87" w:rsidRDefault="00770F87" w:rsidP="00770F87">
      <w:r>
        <w:t>12:41:01 It's just about making it happen.</w:t>
      </w:r>
    </w:p>
    <w:p w14:paraId="0EA80F38" w14:textId="77777777" w:rsidR="00770F87" w:rsidRDefault="00770F87" w:rsidP="00770F87">
      <w:r>
        <w:t>12:41:04 Okay no Very good. Very good.</w:t>
      </w:r>
    </w:p>
    <w:p w14:paraId="605C7DC8" w14:textId="77777777" w:rsidR="00770F87" w:rsidRDefault="00770F87" w:rsidP="00770F87">
      <w:r>
        <w:t>12:41:07 Thank you. Yeah, thank you.</w:t>
      </w:r>
    </w:p>
    <w:p w14:paraId="57524276" w14:textId="58D11BC0" w:rsidR="00770F87" w:rsidRDefault="00770F87" w:rsidP="00770F87">
      <w:r>
        <w:t xml:space="preserve">12:41:18 And just out of curiosity, why is it fiscal year </w:t>
      </w:r>
      <w:r w:rsidR="004B7B53">
        <w:t>begin in</w:t>
      </w:r>
      <w:r>
        <w:t xml:space="preserve"> October vs. December.</w:t>
      </w:r>
    </w:p>
    <w:p w14:paraId="09CC9CC9" w14:textId="77777777" w:rsidR="00770F87" w:rsidRDefault="00770F87" w:rsidP="00770F87">
      <w:r>
        <w:t>12:41:39 You know 31.</w:t>
      </w:r>
    </w:p>
    <w:p w14:paraId="09A77E6D" w14:textId="77777777" w:rsidR="00770F87" w:rsidRDefault="00770F87" w:rsidP="00770F87">
      <w:r>
        <w:t>12:41:40 I don't know, just to make you decide. Yeah, you know it's interesting too because the federal we follow the federal fiscal year, which goes October 1 to September 30, but I know a lot of other places, a lot of states do a June, a July to June fiscal</w:t>
      </w:r>
    </w:p>
    <w:p w14:paraId="79A9BFEF" w14:textId="77777777" w:rsidR="00770F87" w:rsidRDefault="00770F87" w:rsidP="00770F87">
      <w:r>
        <w:t>12:41:58 year in some places follow the calendar year. Um, I don't know, I'm sure there's a reason.</w:t>
      </w:r>
    </w:p>
    <w:p w14:paraId="003537B4" w14:textId="77777777" w:rsidR="00770F87" w:rsidRDefault="00770F87" w:rsidP="00770F87">
      <w:r>
        <w:t>12:42:11 But,</w:t>
      </w:r>
    </w:p>
    <w:p w14:paraId="14A69BE1" w14:textId="77777777" w:rsidR="00770F87" w:rsidRDefault="00770F87" w:rsidP="00770F87">
      <w:r>
        <w:t>12:42:11 I don't know.</w:t>
      </w:r>
    </w:p>
    <w:p w14:paraId="56B6D603" w14:textId="77777777" w:rsidR="00770F87" w:rsidRDefault="00770F87" w:rsidP="00770F87">
      <w:r>
        <w:lastRenderedPageBreak/>
        <w:t>12:42:18 Okay.</w:t>
      </w:r>
    </w:p>
    <w:p w14:paraId="3F3D200A" w14:textId="69E0B04D" w:rsidR="00770F87" w:rsidRDefault="00770F87" w:rsidP="00770F87">
      <w:r>
        <w:t>12:42:18 This is a comm</w:t>
      </w:r>
      <w:r w:rsidR="00C669B1">
        <w:t>e</w:t>
      </w:r>
      <w:r>
        <w:t>n</w:t>
      </w:r>
      <w:r w:rsidR="00C669B1">
        <w:t>t</w:t>
      </w:r>
      <w:r>
        <w:t xml:space="preserve"> Alison, this is to say that in May with May to June, we're going to expect to</w:t>
      </w:r>
      <w:r w:rsidR="00C669B1">
        <w:t xml:space="preserve"> have public comments on our state plan. </w:t>
      </w:r>
    </w:p>
    <w:p w14:paraId="270301B7" w14:textId="7C025FC2" w:rsidR="00770F87" w:rsidRDefault="00770F87" w:rsidP="00770F87">
      <w:r>
        <w:t>12:42:27 So that will be a great opportunit</w:t>
      </w:r>
      <w:r w:rsidR="00F80DD7">
        <w:t>y</w:t>
      </w:r>
      <w:r>
        <w:t xml:space="preserve"> for the community to give input about our state plan so if you have some recommendation or something that you see that maybe we can address is not there, that will be a great opportunity.</w:t>
      </w:r>
    </w:p>
    <w:p w14:paraId="39659A67" w14:textId="7A23AF00" w:rsidR="00770F87" w:rsidRDefault="00770F87" w:rsidP="00770F87">
      <w:r>
        <w:t xml:space="preserve">12:42:39 So be in touch. In the website of the </w:t>
      </w:r>
      <w:r w:rsidR="00F80DD7">
        <w:t>Counci</w:t>
      </w:r>
      <w:r>
        <w:t xml:space="preserve"> you can see what will be available that draft of the sta</w:t>
      </w:r>
      <w:r w:rsidR="00F80DD7">
        <w:t>te plan</w:t>
      </w:r>
      <w:r>
        <w:t>.</w:t>
      </w:r>
    </w:p>
    <w:p w14:paraId="09E141DB" w14:textId="77777777" w:rsidR="00770F87" w:rsidRDefault="00770F87" w:rsidP="00770F87">
      <w:r>
        <w:t>12:42:54 Thank you.</w:t>
      </w:r>
    </w:p>
    <w:p w14:paraId="21A81945" w14:textId="77777777" w:rsidR="00770F87" w:rsidRDefault="00770F87" w:rsidP="00770F87">
      <w:r>
        <w:t>12:42:54 Sorry.</w:t>
      </w:r>
    </w:p>
    <w:p w14:paraId="48DE3413" w14:textId="77777777" w:rsidR="00770F87" w:rsidRDefault="00770F87" w:rsidP="00770F87">
      <w:r>
        <w:t>12:42:57 Okay, what I guess you know everybody has the state plan is there a national plan</w:t>
      </w:r>
    </w:p>
    <w:p w14:paraId="0F8085BC" w14:textId="57714EB1" w:rsidR="00770F87" w:rsidRDefault="00770F87" w:rsidP="00770F87">
      <w:r>
        <w:t>12:43:04 for DD councils</w:t>
      </w:r>
      <w:r w:rsidR="00324F55">
        <w:t>?</w:t>
      </w:r>
      <w:r>
        <w:t xml:space="preserve"> </w:t>
      </w:r>
      <w:r w:rsidR="00324F55">
        <w:t>W</w:t>
      </w:r>
      <w:r>
        <w:t>e</w:t>
      </w:r>
      <w:r w:rsidR="00324F55">
        <w:t>’</w:t>
      </w:r>
      <w:r>
        <w:t>re funded through the, the department on Health and Human Services Administration on community living so the administration on community living.</w:t>
      </w:r>
    </w:p>
    <w:p w14:paraId="5097460D" w14:textId="77777777" w:rsidR="00770F87" w:rsidRDefault="00770F87" w:rsidP="00770F87">
      <w:r>
        <w:t>12:43:19 Definitely sets their goals and their priorities.</w:t>
      </w:r>
    </w:p>
    <w:p w14:paraId="566748DF" w14:textId="45B1E0B5" w:rsidR="00770F87" w:rsidRDefault="00770F87" w:rsidP="00770F87">
      <w:r>
        <w:t>12:43:28 Our plans don't necessarily have to match that one for one, but we certainly have to be promoting community inclusion and community living.</w:t>
      </w:r>
    </w:p>
    <w:p w14:paraId="53637F48" w14:textId="0892A2F2" w:rsidR="00770F87" w:rsidRDefault="00770F87" w:rsidP="00770F87">
      <w:r>
        <w:t>12:43:39 So, um, but every DD Council, the way that it's structured is to give every DD councils some flexibility and freedom to do what we feel is going to be most beneficial in our community in DC.</w:t>
      </w:r>
    </w:p>
    <w:p w14:paraId="2B16D90E" w14:textId="77777777" w:rsidR="00770F87" w:rsidRDefault="00770F87" w:rsidP="00770F87">
      <w:r>
        <w:t>12:43:58 So we want to make sure we're reflecting the needs that that we see in DC.</w:t>
      </w:r>
    </w:p>
    <w:p w14:paraId="2691B725" w14:textId="133419DC" w:rsidR="00770F87" w:rsidRDefault="00770F87" w:rsidP="00770F87">
      <w:r>
        <w:t>12:44:07 And certainly that's connected to AC</w:t>
      </w:r>
      <w:r w:rsidR="00EE03C1">
        <w:t>Ls</w:t>
      </w:r>
      <w:r>
        <w:t xml:space="preserve"> priorities.</w:t>
      </w:r>
    </w:p>
    <w:p w14:paraId="3F2BBDBD" w14:textId="77777777" w:rsidR="00770F87" w:rsidRDefault="00770F87" w:rsidP="00770F87">
      <w:r>
        <w:t>12:44:11 But it doesn't have to, you know, we can we can decide what's most important for our community.</w:t>
      </w:r>
    </w:p>
    <w:p w14:paraId="0C1AD773" w14:textId="6B758A8B" w:rsidR="00770F87" w:rsidRDefault="00770F87" w:rsidP="00770F87">
      <w:r>
        <w:t xml:space="preserve">12:44:20 I want to add what you're saying. </w:t>
      </w:r>
      <w:r w:rsidR="00872D24">
        <w:t>T</w:t>
      </w:r>
      <w:r>
        <w:t>he survey we put in the</w:t>
      </w:r>
      <w:r w:rsidR="00872D24">
        <w:t xml:space="preserve"> chat, it</w:t>
      </w:r>
      <w:r>
        <w:t xml:space="preserve"> will be a great opportunity </w:t>
      </w:r>
      <w:r w:rsidR="00A56929">
        <w:t>for</w:t>
      </w:r>
      <w:r>
        <w:t xml:space="preserve"> all </w:t>
      </w:r>
      <w:r w:rsidR="00A56929">
        <w:t xml:space="preserve">of </w:t>
      </w:r>
      <w:r>
        <w:t xml:space="preserve">you to </w:t>
      </w:r>
      <w:r w:rsidR="00A56929">
        <w:t xml:space="preserve">share </w:t>
      </w:r>
      <w:r>
        <w:t xml:space="preserve">information that we can </w:t>
      </w:r>
      <w:r w:rsidR="00A56929">
        <w:t>consider</w:t>
      </w:r>
      <w:r>
        <w:t xml:space="preserve"> for the </w:t>
      </w:r>
      <w:r w:rsidR="00A56929">
        <w:t>state plan</w:t>
      </w:r>
      <w:r>
        <w:t xml:space="preserve"> that we </w:t>
      </w:r>
      <w:r w:rsidR="00F80B34">
        <w:t xml:space="preserve">are </w:t>
      </w:r>
      <w:r>
        <w:t>working on</w:t>
      </w:r>
      <w:r w:rsidR="00F80B34">
        <w:t>.</w:t>
      </w:r>
    </w:p>
    <w:p w14:paraId="7CC81DCE" w14:textId="21693113" w:rsidR="00770F87" w:rsidRDefault="00770F87" w:rsidP="00770F87">
      <w:r>
        <w:t xml:space="preserve">12:44:36 If we </w:t>
      </w:r>
      <w:r w:rsidR="00F80B34">
        <w:t xml:space="preserve">see </w:t>
      </w:r>
      <w:r>
        <w:t>some community that you think we need to address you know this is a great opportunity to write that</w:t>
      </w:r>
      <w:r w:rsidR="007E2214">
        <w:t xml:space="preserve">. </w:t>
      </w:r>
    </w:p>
    <w:p w14:paraId="242C6F88" w14:textId="77777777" w:rsidR="00770F87" w:rsidRDefault="00770F87" w:rsidP="00770F87">
      <w:r>
        <w:t>12:44:47 We're taking all the information for the focus group, you know we're doing our analysis of the data to make sure that we make the most accessible services support for the community.</w:t>
      </w:r>
    </w:p>
    <w:p w14:paraId="57BF8C72" w14:textId="66D9657D" w:rsidR="00770F87" w:rsidRDefault="00770F87" w:rsidP="00770F87">
      <w:r>
        <w:t>12:45:07 Of course we not do direct services, but we want to enrich the communities, so this will be a great opportunity so if you want to welcome to make your comments in that survey.</w:t>
      </w:r>
    </w:p>
    <w:p w14:paraId="6A7BDBA9" w14:textId="77777777" w:rsidR="00770F87" w:rsidRDefault="00770F87" w:rsidP="00770F87">
      <w:r>
        <w:t>12:45:19 Thank you.</w:t>
      </w:r>
    </w:p>
    <w:p w14:paraId="2CA6D1F7" w14:textId="77777777" w:rsidR="00770F87" w:rsidRDefault="00770F87" w:rsidP="00770F87">
      <w:r>
        <w:t>12:45:21 Thank you.</w:t>
      </w:r>
    </w:p>
    <w:p w14:paraId="16D1B5F8" w14:textId="77777777" w:rsidR="00770F87" w:rsidRDefault="00770F87" w:rsidP="00770F87">
      <w:r>
        <w:t>12:45:25 Other questions.</w:t>
      </w:r>
    </w:p>
    <w:p w14:paraId="063E9848" w14:textId="77777777" w:rsidR="00770F87" w:rsidRDefault="00770F87" w:rsidP="00770F87">
      <w:r>
        <w:lastRenderedPageBreak/>
        <w:t>12:45:32 I'm going to go Thank you so much. Alright. Thanks Eric. All right, you guys have a nice day. All right, you too. Okay.</w:t>
      </w:r>
    </w:p>
    <w:p w14:paraId="2A64A393" w14:textId="5B8C7A32" w:rsidR="00770F87" w:rsidRDefault="00770F87" w:rsidP="00770F87">
      <w:r>
        <w:t>12:45:42 Me too. Thanks again Alison We appreciate it. Yeah, no problem. Thanks, Molly.</w:t>
      </w:r>
    </w:p>
    <w:p w14:paraId="71E418B0" w14:textId="6D65DDD2" w:rsidR="00770F87" w:rsidRDefault="00770F87" w:rsidP="00770F87">
      <w:r>
        <w:t>12:45:49 I am happy to stay on until one</w:t>
      </w:r>
      <w:r w:rsidR="007E2214">
        <w:t xml:space="preserve"> if p</w:t>
      </w:r>
      <w:r>
        <w:t>eople have more questions.</w:t>
      </w:r>
    </w:p>
    <w:p w14:paraId="5694136B" w14:textId="77777777" w:rsidR="00770F87" w:rsidRDefault="00770F87" w:rsidP="00770F87">
      <w:r>
        <w:t>12:45:56 I might stay on anyway just in case. Sometimes people will join last minute, which is also fine.</w:t>
      </w:r>
    </w:p>
    <w:p w14:paraId="09B9D6E7" w14:textId="770B53CC" w:rsidR="00770F87" w:rsidRDefault="00770F87" w:rsidP="00770F87">
      <w:r>
        <w:t xml:space="preserve">12:46:06 Could you maybe talk a little bit about the </w:t>
      </w:r>
      <w:r w:rsidR="004B2023">
        <w:t>2</w:t>
      </w:r>
      <w:r>
        <w:t>5% match</w:t>
      </w:r>
      <w:r w:rsidR="004B2023">
        <w:t>?</w:t>
      </w:r>
    </w:p>
    <w:p w14:paraId="39760607" w14:textId="2EECF00A" w:rsidR="00770F87" w:rsidRDefault="00770F87" w:rsidP="00770F87">
      <w:r>
        <w:t>12:46:11 I'm saying it says you can do in kind o</w:t>
      </w:r>
      <w:r w:rsidR="004B2023">
        <w:t>r</w:t>
      </w:r>
      <w:r>
        <w:t xml:space="preserve"> in cash.</w:t>
      </w:r>
    </w:p>
    <w:p w14:paraId="7FD21787" w14:textId="77777777" w:rsidR="00770F87" w:rsidRDefault="00770F87" w:rsidP="00770F87">
      <w:r>
        <w:t>12:46:25 Yeah, so, um, that can happen in lots of different ways. So,</w:t>
      </w:r>
    </w:p>
    <w:p w14:paraId="39DD7FD8" w14:textId="77777777" w:rsidR="00770F87" w:rsidRDefault="00770F87" w:rsidP="00770F87">
      <w:r>
        <w:t>12:46:25 for example, so say there's a $10,000. There's a project that you're putting together, and the overall budget for that project is $10,000.</w:t>
      </w:r>
    </w:p>
    <w:p w14:paraId="017E473B" w14:textId="7685D194" w:rsidR="00770F87" w:rsidRDefault="00770F87" w:rsidP="00770F87">
      <w:r>
        <w:t xml:space="preserve">12:46:37 So, </w:t>
      </w:r>
      <w:r w:rsidR="004B2023">
        <w:t>$</w:t>
      </w:r>
      <w:r>
        <w:t>2500 of that needs to be the match that your organization puts up or your group puts up.</w:t>
      </w:r>
    </w:p>
    <w:p w14:paraId="647F5A07" w14:textId="77777777" w:rsidR="00770F87" w:rsidRDefault="00770F87" w:rsidP="00770F87">
      <w:r>
        <w:t>12:46:48 So, the DD Council would pay.</w:t>
      </w:r>
    </w:p>
    <w:p w14:paraId="04ADB635" w14:textId="475E6444" w:rsidR="00770F87" w:rsidRDefault="00770F87" w:rsidP="00770F87">
      <w:r>
        <w:t xml:space="preserve">12:46:52 </w:t>
      </w:r>
      <w:r w:rsidR="00BD79F3">
        <w:t>$</w:t>
      </w:r>
      <w:r>
        <w:t xml:space="preserve">7500 of the project, and your organization would pay 2500 and then 2500 could be so let's say </w:t>
      </w:r>
      <w:r w:rsidR="00BD79F3">
        <w:t>M</w:t>
      </w:r>
      <w:r>
        <w:t>asi</w:t>
      </w:r>
      <w:r w:rsidR="00BD79F3">
        <w:t>,</w:t>
      </w:r>
      <w:r>
        <w:t xml:space="preserve"> let's say that you normally would charge to make this easy number let's say you normally would charge.</w:t>
      </w:r>
    </w:p>
    <w:p w14:paraId="1733D145" w14:textId="0CA53332" w:rsidR="00770F87" w:rsidRDefault="00770F87" w:rsidP="00770F87">
      <w:r>
        <w:t>12:47:13 If you were doing a project and you were working on it, your rate that you would charge for that work is $100 an hour</w:t>
      </w:r>
      <w:r w:rsidR="0065693A">
        <w:t>.</w:t>
      </w:r>
      <w:r>
        <w:t xml:space="preserve"> </w:t>
      </w:r>
      <w:r w:rsidR="0065693A">
        <w:t>T</w:t>
      </w:r>
      <w:r>
        <w:t>o make the 25% match</w:t>
      </w:r>
      <w:r w:rsidR="0065693A">
        <w:t>,</w:t>
      </w:r>
      <w:r>
        <w:t xml:space="preserve"> one possibility could be that you will only include in the budget, a rate of $75 an hour, and you'll donate that</w:t>
      </w:r>
    </w:p>
    <w:p w14:paraId="39EFF884" w14:textId="79D16DAC" w:rsidR="00770F87" w:rsidRDefault="00770F87" w:rsidP="00770F87">
      <w:r>
        <w:t xml:space="preserve">12:47:36 that 25%, </w:t>
      </w:r>
      <w:r w:rsidR="0065693A">
        <w:t>you</w:t>
      </w:r>
      <w:r>
        <w:t>'ll donate that 25% of your typical rate to the match. So that's one way sometimes people do it another way, you forget about your hourly rate altogether and you could say, 25%, of the time working on this project will be from</w:t>
      </w:r>
    </w:p>
    <w:p w14:paraId="461DBF7D" w14:textId="77777777" w:rsidR="00770F87" w:rsidRDefault="00770F87" w:rsidP="00770F87">
      <w:r>
        <w:t>12:48:00 volunteers</w:t>
      </w:r>
    </w:p>
    <w:p w14:paraId="27B2BBF4" w14:textId="77777777" w:rsidR="00770F87" w:rsidRDefault="00770F87" w:rsidP="00770F87">
      <w:r>
        <w:t>12:48:04 There is a way to calculate</w:t>
      </w:r>
    </w:p>
    <w:p w14:paraId="0EE1440E" w14:textId="77777777" w:rsidR="00770F87" w:rsidRDefault="00770F87" w:rsidP="00770F87">
      <w:r>
        <w:t>12:48:09 an estimated amount of money for volunteer time.</w:t>
      </w:r>
    </w:p>
    <w:p w14:paraId="72FC7A57" w14:textId="77777777" w:rsidR="00770F87" w:rsidRDefault="00770F87" w:rsidP="00770F87">
      <w:r>
        <w:t>12:48:16 And I could there.</w:t>
      </w:r>
    </w:p>
    <w:p w14:paraId="5AEE50B8" w14:textId="77777777" w:rsidR="00770F87" w:rsidRDefault="00770F87" w:rsidP="00770F87">
      <w:r>
        <w:t>12:48:20 Can you email me something yeah i can i can find it and I know where it is I just it just takes me a minute to get there.</w:t>
      </w:r>
    </w:p>
    <w:p w14:paraId="039B7917" w14:textId="77777777" w:rsidR="00770F87" w:rsidRDefault="00770F87" w:rsidP="00770F87">
      <w:r>
        <w:t>12:48:32 I went to people I sample for you.</w:t>
      </w:r>
    </w:p>
    <w:p w14:paraId="7E811D73" w14:textId="77777777" w:rsidR="00770F87" w:rsidRDefault="00770F87" w:rsidP="00770F87">
      <w:r>
        <w:t>12:48:34 It will be assembled.</w:t>
      </w:r>
    </w:p>
    <w:p w14:paraId="3A53CA86" w14:textId="77777777" w:rsidR="00770F87" w:rsidRDefault="00770F87" w:rsidP="00770F87">
      <w:r>
        <w:t>12:48:37 You have this project that you want to sponsor you have one resource, somebody, although professional can work in the project, but or maybe he is paying for money from a number of money, other money or donation.</w:t>
      </w:r>
    </w:p>
    <w:p w14:paraId="3B8D595C" w14:textId="272E208C" w:rsidR="00770F87" w:rsidRDefault="00770F87" w:rsidP="00770F87">
      <w:r>
        <w:lastRenderedPageBreak/>
        <w:t>12:48:53 And you can say well, th</w:t>
      </w:r>
      <w:r w:rsidR="00B86F51">
        <w:t>i</w:t>
      </w:r>
      <w:r>
        <w:t xml:space="preserve">s </w:t>
      </w:r>
      <w:r w:rsidR="00B86F51">
        <w:t>resource</w:t>
      </w:r>
      <w:r>
        <w:t xml:space="preserve"> is going to do this part in the project equal to be a full pay for other budget is not for the </w:t>
      </w:r>
      <w:r w:rsidR="00B86F51">
        <w:t>Council</w:t>
      </w:r>
      <w:r>
        <w:t>, we can consider that as part of our income, as a part of you know as a part of the contribution of your organization</w:t>
      </w:r>
    </w:p>
    <w:p w14:paraId="38AA00BB" w14:textId="77777777" w:rsidR="00770F87" w:rsidRDefault="00770F87" w:rsidP="00770F87">
      <w:r>
        <w:t>12:49:10 to this project, but we're not paying for it.</w:t>
      </w:r>
    </w:p>
    <w:p w14:paraId="6CEAC565" w14:textId="77777777" w:rsidR="00770F87" w:rsidRDefault="00770F87" w:rsidP="00770F87">
      <w:r>
        <w:t>12:49:15 Who's paying for it is not federal money is all the money coming from the state or donation for about grant that you have. And we can work together. This is just a simple way to put it, you know, that's the pay that that's the part that you put it as</w:t>
      </w:r>
    </w:p>
    <w:p w14:paraId="05A3AE21" w14:textId="77777777" w:rsidR="00770F87" w:rsidRDefault="00770F87" w:rsidP="00770F87">
      <w:r>
        <w:t>12:49:30 part of this project.</w:t>
      </w:r>
    </w:p>
    <w:p w14:paraId="735BD3F8" w14:textId="77777777" w:rsidR="00770F87" w:rsidRDefault="00770F87" w:rsidP="00770F87">
      <w:r>
        <w:t>12:49:33 Okay, I can help.</w:t>
      </w:r>
    </w:p>
    <w:p w14:paraId="24DFC2D6" w14:textId="5C4DE1B8" w:rsidR="00770F87" w:rsidRDefault="00770F87" w:rsidP="00770F87">
      <w:r>
        <w:t xml:space="preserve">12:49:36 Okay, I can help you. Sometime people can put the say, okay, we can go and give some kind of materials or some this kind of something they have this part of this problem, we're going to put that money of the resource for that on the </w:t>
      </w:r>
      <w:r w:rsidR="00C90E8A">
        <w:t>Council</w:t>
      </w:r>
      <w:r>
        <w:t xml:space="preserve"> go</w:t>
      </w:r>
    </w:p>
    <w:p w14:paraId="37425B64" w14:textId="77777777" w:rsidR="00770F87" w:rsidRDefault="00770F87" w:rsidP="00770F87">
      <w:r>
        <w:t>12:49:57 to do this other part so already, together how to be the hundred percent of the private. So it is same sample that same but in other way. Okay.</w:t>
      </w:r>
    </w:p>
    <w:p w14:paraId="07B8E865" w14:textId="56AE18D1" w:rsidR="00770F87" w:rsidRDefault="00770F87" w:rsidP="00770F87">
      <w:r>
        <w:t>12:50:03 And Can any of the</w:t>
      </w:r>
      <w:r w:rsidR="004C51D4">
        <w:t xml:space="preserve"> match</w:t>
      </w:r>
      <w:r>
        <w:t>, whether it's in kin</w:t>
      </w:r>
      <w:r w:rsidR="004C51D4">
        <w:t>d,</w:t>
      </w:r>
      <w:r>
        <w:t xml:space="preserve"> in cash</w:t>
      </w:r>
      <w:r w:rsidR="004C51D4">
        <w:t>, etc.</w:t>
      </w:r>
      <w:r>
        <w:t xml:space="preserve"> </w:t>
      </w:r>
      <w:r w:rsidR="004C51D4">
        <w:t>c</w:t>
      </w:r>
      <w:r>
        <w:t>an any of it be retroactive, or has to be forward</w:t>
      </w:r>
      <w:r w:rsidR="004C51D4">
        <w:t>?</w:t>
      </w:r>
    </w:p>
    <w:p w14:paraId="5BB80EBB" w14:textId="4CDF874A" w:rsidR="00770F87" w:rsidRDefault="00770F87" w:rsidP="00770F87">
      <w:r>
        <w:t>12:50:13 It has t</w:t>
      </w:r>
      <w:r w:rsidR="004C51D4">
        <w:t>o be</w:t>
      </w:r>
      <w:r>
        <w:t xml:space="preserve"> forward look</w:t>
      </w:r>
      <w:r w:rsidR="004C51D4">
        <w:t>ing</w:t>
      </w:r>
      <w:r w:rsidR="009852C3">
        <w:t>,</w:t>
      </w:r>
      <w:r>
        <w:t xml:space="preserve"> off in the future.</w:t>
      </w:r>
    </w:p>
    <w:p w14:paraId="3F1A03EF" w14:textId="77777777" w:rsidR="00770F87" w:rsidRDefault="00770F87" w:rsidP="00770F87">
      <w:r>
        <w:t>12:50:17 Okay, yeah, forward. Okay.</w:t>
      </w:r>
    </w:p>
    <w:p w14:paraId="6415C628" w14:textId="77777777" w:rsidR="00770F87" w:rsidRDefault="00770F87" w:rsidP="00770F87">
      <w:r>
        <w:t>12:50:21 Usually when we're doing the evaluation that's project, usually we see a sample you're supposed to give x in kind.</w:t>
      </w:r>
    </w:p>
    <w:p w14:paraId="325FE0AC" w14:textId="36113532" w:rsidR="00770F87" w:rsidRDefault="00770F87" w:rsidP="00770F87">
      <w:r>
        <w:t>12:50:37 In the same time you using the money or the</w:t>
      </w:r>
      <w:r w:rsidR="008329BC">
        <w:t xml:space="preserve"> Council</w:t>
      </w:r>
      <w:r>
        <w:t xml:space="preserve"> for that period respecting that you putting you in kind in the same time so similar is like a sample default mark, do you $200, where the person that you expect it to give the entire aspect is something</w:t>
      </w:r>
    </w:p>
    <w:p w14:paraId="233AEECB" w14:textId="77777777" w:rsidR="00770F87" w:rsidRDefault="00770F87" w:rsidP="00770F87">
      <w:r>
        <w:t>12:50:45 copy in the same period that you give me something as a part of the income of the part of the more you put it on the private.</w:t>
      </w:r>
    </w:p>
    <w:p w14:paraId="26E7A017" w14:textId="77777777" w:rsidR="00770F87" w:rsidRDefault="00770F87" w:rsidP="00770F87">
      <w:r>
        <w:t>12:50:53 Just to give you the idea that the same time this come is, you know, that we develop the project. We do rematching at the same time.</w:t>
      </w:r>
    </w:p>
    <w:p w14:paraId="1EF54AA1" w14:textId="77777777" w:rsidR="00770F87" w:rsidRDefault="00770F87" w:rsidP="00770F87">
      <w:r>
        <w:t>12:51:04 Okay.</w:t>
      </w:r>
    </w:p>
    <w:p w14:paraId="433CC5C6" w14:textId="77777777" w:rsidR="00770F87" w:rsidRDefault="00770F87" w:rsidP="00770F87">
      <w:r>
        <w:t>12:51:04 Okay. What you have idea of a song a specific project you have something in mind that you bring you to come to us to see something in particularly.</w:t>
      </w:r>
    </w:p>
    <w:p w14:paraId="0D7C1B1E" w14:textId="77777777" w:rsidR="00770F87" w:rsidRDefault="00770F87" w:rsidP="00770F87">
      <w:r>
        <w:t>12:51:14 Yeah, I'll, I'll send an email with a few Follow, follow up questions.</w:t>
      </w:r>
    </w:p>
    <w:p w14:paraId="6D290DBC" w14:textId="77777777" w:rsidR="00770F87" w:rsidRDefault="00770F87" w:rsidP="00770F87">
      <w:r>
        <w:t>12:51:23 Um,</w:t>
      </w:r>
    </w:p>
    <w:p w14:paraId="5B00DC35" w14:textId="17403D4A" w:rsidR="00770F87" w:rsidRDefault="00770F87" w:rsidP="00770F87">
      <w:r>
        <w:t>12:51:26 I can understand what were some of the examples that you've shared I mean, it's it.</w:t>
      </w:r>
    </w:p>
    <w:p w14:paraId="4B0CC148" w14:textId="77777777" w:rsidR="00770F87" w:rsidRDefault="00770F87" w:rsidP="00770F87">
      <w:r>
        <w:t>12:51:37 It works I mean because, sort of, you know, like I'm not.</w:t>
      </w:r>
    </w:p>
    <w:p w14:paraId="435FD3CD" w14:textId="77777777" w:rsidR="00770F87" w:rsidRDefault="00770F87" w:rsidP="00770F87">
      <w:r>
        <w:lastRenderedPageBreak/>
        <w:t>12:51:41 Let me put together the list of questions. You know, I kind of just been I'm realizing you know I just volunteer volunteer volunteer.</w:t>
      </w:r>
    </w:p>
    <w:p w14:paraId="4E4D47D9" w14:textId="48270309" w:rsidR="00770F87" w:rsidRDefault="00770F87" w:rsidP="00770F87">
      <w:r>
        <w:t xml:space="preserve">12:51:52 Over the years, but it seems like some of you know the same thing that I've done and that I you know I continue doing </w:t>
      </w:r>
      <w:r w:rsidR="00E055B5">
        <w:t>could</w:t>
      </w:r>
      <w:r>
        <w:t xml:space="preserve"> easily count, you know as the as the in kind I just have to communicate it a little bit better.</w:t>
      </w:r>
    </w:p>
    <w:p w14:paraId="05CA2AA6" w14:textId="77777777" w:rsidR="00770F87" w:rsidRDefault="00770F87" w:rsidP="00770F87">
      <w:r>
        <w:t>12:52:13 Sure.</w:t>
      </w:r>
    </w:p>
    <w:p w14:paraId="37D2DB7A" w14:textId="77777777" w:rsidR="00770F87" w:rsidRDefault="00770F87" w:rsidP="00770F87">
      <w:r>
        <w:t>12:52:15 There are also, um, I sent you the email about the value of volunteer time gives you an actual number amount of what a volunteer hour would be worth.</w:t>
      </w:r>
    </w:p>
    <w:p w14:paraId="2F3AA180" w14:textId="77777777" w:rsidR="00770F87" w:rsidRDefault="00770F87" w:rsidP="00770F87">
      <w:r>
        <w:t>12:52:29 Um, there's all.</w:t>
      </w:r>
    </w:p>
    <w:p w14:paraId="77527E98" w14:textId="77777777" w:rsidR="00770F87" w:rsidRDefault="00770F87" w:rsidP="00770F87">
      <w:r>
        <w:t>12:52:43 You know, it's like it's okay if somebody is volunteering, doing tutoring math versus somebody is volunteering, teaching somebody how to dance versus somebody you know it's apples and oranges, how can you just say have one volunteer hour regardless what</w:t>
      </w:r>
    </w:p>
    <w:p w14:paraId="32CF77EB" w14:textId="77777777" w:rsidR="00770F87" w:rsidRDefault="00770F87" w:rsidP="00770F87">
      <w:r>
        <w:t>12:53:00 you're doing is $10 or $20.</w:t>
      </w:r>
    </w:p>
    <w:p w14:paraId="5C383F05" w14:textId="77777777" w:rsidR="00770F87" w:rsidRDefault="00770F87" w:rsidP="00770F87">
      <w:r>
        <w:t>12:53:06 I'm curious I'm curious to look to look over it. Yeah.</w:t>
      </w:r>
    </w:p>
    <w:p w14:paraId="74D69C0C" w14:textId="77777777" w:rsidR="00770F87" w:rsidRDefault="00770F87" w:rsidP="00770F87">
      <w:r>
        <w:t>12:53:11 Yeah, I don't know.</w:t>
      </w:r>
    </w:p>
    <w:p w14:paraId="682D7483" w14:textId="77777777" w:rsidR="00770F87" w:rsidRDefault="00770F87" w:rsidP="00770F87">
      <w:r>
        <w:t>12:53:17 Um, but another thing I'm thinking about my see is, There are some</w:t>
      </w:r>
    </w:p>
    <w:p w14:paraId="32DBC50B" w14:textId="77777777" w:rsidR="00770F87" w:rsidRDefault="00770F87" w:rsidP="00770F87">
      <w:r>
        <w:t>12:53:25 offerings, sometimes have like grant writing workshops or ways to ways to put your, your ideas together in a grant application.</w:t>
      </w:r>
    </w:p>
    <w:p w14:paraId="34230FB6" w14:textId="296205C8" w:rsidR="00770F87" w:rsidRDefault="00770F87" w:rsidP="00770F87">
      <w:r>
        <w:t>12:53:38 S</w:t>
      </w:r>
      <w:r w:rsidR="000416CA">
        <w:t>erve</w:t>
      </w:r>
      <w:r>
        <w:t>DC has done some of that stuff in the past and not sure, I'll try to take, I'll take a look and see if they're doing anything coming up</w:t>
      </w:r>
    </w:p>
    <w:p w14:paraId="401E955B" w14:textId="77777777" w:rsidR="00770F87" w:rsidRDefault="00770F87" w:rsidP="00770F87">
      <w:r>
        <w:t>12:53:47 and send that to you.</w:t>
      </w:r>
    </w:p>
    <w:p w14:paraId="70548E89" w14:textId="77777777" w:rsidR="00770F87" w:rsidRDefault="00770F87" w:rsidP="00770F87">
      <w:r>
        <w:t>12:53:51 Thank you.</w:t>
      </w:r>
    </w:p>
    <w:p w14:paraId="77BD88A5" w14:textId="77777777" w:rsidR="000416CA" w:rsidRDefault="00770F87" w:rsidP="00770F87">
      <w:r>
        <w:t>12:53:52 Thank you, oh by the way I got a.</w:t>
      </w:r>
    </w:p>
    <w:p w14:paraId="7F0E88F2" w14:textId="78AA1EFE" w:rsidR="00770F87" w:rsidRDefault="00770F87" w:rsidP="00770F87">
      <w:r>
        <w:t>12:53:57 I got my first grant from DC diversity fund.</w:t>
      </w:r>
    </w:p>
    <w:p w14:paraId="6BA8A778" w14:textId="77777777" w:rsidR="00770F87" w:rsidRDefault="00770F87" w:rsidP="00770F87">
      <w:r>
        <w:t>12:54:02 Oh cool. Yeah.</w:t>
      </w:r>
    </w:p>
    <w:p w14:paraId="402D94AA" w14:textId="77777777" w:rsidR="00770F87" w:rsidRDefault="00770F87" w:rsidP="00770F87">
      <w:r>
        <w:t>12:54:09 5000 that happened in.</w:t>
      </w:r>
    </w:p>
    <w:p w14:paraId="2FAD1128" w14:textId="77777777" w:rsidR="00770F87" w:rsidRDefault="00770F87" w:rsidP="00770F87">
      <w:r>
        <w:t>12:54:10 I guess November, they let people know.</w:t>
      </w:r>
    </w:p>
    <w:p w14:paraId="1D77E561" w14:textId="77777777" w:rsidR="00770F87" w:rsidRDefault="00770F87" w:rsidP="00770F87">
      <w:r>
        <w:t>12:54:14 That's awesome. Congratulations. Yeah, thank you. Thank you. Thank you. I'm probably gonna, you know, since I'm still in the pilot phase. I'm, I'm probably going to link up with a fiscal sponsor.</w:t>
      </w:r>
    </w:p>
    <w:p w14:paraId="1BA77669" w14:textId="77777777" w:rsidR="00770F87" w:rsidRDefault="00770F87" w:rsidP="00770F87">
      <w:r>
        <w:t>12:54:33 This time around, and then hopefully incorporate soon. Yeah, I would really like to incorporate.</w:t>
      </w:r>
    </w:p>
    <w:p w14:paraId="02764828" w14:textId="77777777" w:rsidR="00770F87" w:rsidRDefault="00770F87" w:rsidP="00770F87">
      <w:r>
        <w:t>12:54:38 Now, you know, just for the independence and the like. But it seems like there's just a little bit of turnaround time turn over time.</w:t>
      </w:r>
    </w:p>
    <w:p w14:paraId="0EBAC7E1" w14:textId="77777777" w:rsidR="00770F87" w:rsidRDefault="00770F87" w:rsidP="00770F87">
      <w:r>
        <w:lastRenderedPageBreak/>
        <w:t>12:54:48 I'm involved with the paperwork and then also I think it would be good just to kind of mentor, you know a little bit like the Fractured Atlas or some other folks that have we're already out there.</w:t>
      </w:r>
    </w:p>
    <w:p w14:paraId="2E92AFB3" w14:textId="77777777" w:rsidR="00770F87" w:rsidRDefault="00770F87" w:rsidP="00770F87">
      <w:r>
        <w:t>12:55:02 Yeah, my, my friend.</w:t>
      </w:r>
    </w:p>
    <w:p w14:paraId="4C6B2FE8" w14:textId="7738BC5A" w:rsidR="00770F87" w:rsidRDefault="00770F87" w:rsidP="00770F87">
      <w:r>
        <w:t>12:55:06 Uses Fractured Atlas for his independent work to still be able to</w:t>
      </w:r>
      <w:r w:rsidR="00D36658">
        <w:t xml:space="preserve"> fundraise.</w:t>
      </w:r>
    </w:p>
    <w:p w14:paraId="4719B4DE" w14:textId="2A9D6CCA" w:rsidR="00770F87" w:rsidRDefault="00770F87" w:rsidP="00770F87">
      <w:r>
        <w:t>12:55:15 Yeah, awesome, awesome. And I guess that would be my last question.</w:t>
      </w:r>
    </w:p>
    <w:p w14:paraId="403C7D78" w14:textId="77777777" w:rsidR="00770F87" w:rsidRDefault="00770F87" w:rsidP="00770F87">
      <w:r>
        <w:t>12:55:22 The funds from as far as the match is concerned.</w:t>
      </w:r>
    </w:p>
    <w:p w14:paraId="6BA62FBF" w14:textId="77777777" w:rsidR="00770F87" w:rsidRDefault="00770F87" w:rsidP="00770F87">
      <w:r>
        <w:t>12:55:28 Can funds from another grant count as the,</w:t>
      </w:r>
    </w:p>
    <w:p w14:paraId="61829358" w14:textId="1FA76E7B" w:rsidR="00770F87" w:rsidRDefault="00770F87" w:rsidP="00770F87">
      <w:r>
        <w:t>12:55:35 the m</w:t>
      </w:r>
      <w:r w:rsidR="00D36658">
        <w:t>atch?</w:t>
      </w:r>
      <w:r>
        <w:t xml:space="preserve"> Yes, yes, as long as it's not a federal grant, so you can't use federal money to match other federal money. But if it's a local gran</w:t>
      </w:r>
      <w:r w:rsidR="006278E2">
        <w:t>t</w:t>
      </w:r>
      <w:r>
        <w:t xml:space="preserve"> you could use that as match.</w:t>
      </w:r>
    </w:p>
    <w:p w14:paraId="695B729B" w14:textId="77777777" w:rsidR="00770F87" w:rsidRDefault="00770F87" w:rsidP="00770F87">
      <w:r>
        <w:t>12:55:53 Yeah.</w:t>
      </w:r>
    </w:p>
    <w:p w14:paraId="744883C4" w14:textId="77777777" w:rsidR="00770F87" w:rsidRDefault="00770F87" w:rsidP="00770F87">
      <w:r>
        <w:t>12:55:56 Awesome.</w:t>
      </w:r>
    </w:p>
    <w:p w14:paraId="1CF3DFC8" w14:textId="77777777" w:rsidR="00770F87" w:rsidRDefault="00770F87" w:rsidP="00770F87">
      <w:r>
        <w:t>12:55:58 Good, we the only ones on the on the line. Yeah.</w:t>
      </w:r>
    </w:p>
    <w:p w14:paraId="52DCAC95" w14:textId="77777777" w:rsidR="00770F87" w:rsidRDefault="00770F87" w:rsidP="00770F87">
      <w:r>
        <w:t>12:56:05 That's okay. That's okay.</w:t>
      </w:r>
    </w:p>
    <w:p w14:paraId="2854A560" w14:textId="76D5C16B" w:rsidR="00117958" w:rsidRDefault="00770F87" w:rsidP="00770F87">
      <w:r>
        <w:t>12:56:08 OK, but if you have other questions before February 10, feel free to email them.</w:t>
      </w:r>
    </w:p>
    <w:sectPr w:rsidR="001179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t7Q0NTW1MDI2MDNT0lEKTi0uzszPAykwrAUAOkPKtSwAAAA="/>
  </w:docVars>
  <w:rsids>
    <w:rsidRoot w:val="00770F87"/>
    <w:rsid w:val="00027B5D"/>
    <w:rsid w:val="000416CA"/>
    <w:rsid w:val="0004575A"/>
    <w:rsid w:val="00047DE6"/>
    <w:rsid w:val="0006254F"/>
    <w:rsid w:val="000B7487"/>
    <w:rsid w:val="000D0673"/>
    <w:rsid w:val="000E2847"/>
    <w:rsid w:val="00117958"/>
    <w:rsid w:val="001577F6"/>
    <w:rsid w:val="00194B1E"/>
    <w:rsid w:val="001F6466"/>
    <w:rsid w:val="001F65AA"/>
    <w:rsid w:val="00271C0A"/>
    <w:rsid w:val="00324F55"/>
    <w:rsid w:val="00336561"/>
    <w:rsid w:val="00342648"/>
    <w:rsid w:val="00372D10"/>
    <w:rsid w:val="0048755D"/>
    <w:rsid w:val="004A076F"/>
    <w:rsid w:val="004A3EE8"/>
    <w:rsid w:val="004B2023"/>
    <w:rsid w:val="004B7B53"/>
    <w:rsid w:val="004C51D4"/>
    <w:rsid w:val="004C696D"/>
    <w:rsid w:val="00510451"/>
    <w:rsid w:val="00511B6C"/>
    <w:rsid w:val="00525B28"/>
    <w:rsid w:val="0058166B"/>
    <w:rsid w:val="005C0CCB"/>
    <w:rsid w:val="005C2BDE"/>
    <w:rsid w:val="005D3C67"/>
    <w:rsid w:val="006278E2"/>
    <w:rsid w:val="0065693A"/>
    <w:rsid w:val="006A0BFE"/>
    <w:rsid w:val="00707E62"/>
    <w:rsid w:val="007248F3"/>
    <w:rsid w:val="00745F30"/>
    <w:rsid w:val="00757432"/>
    <w:rsid w:val="00770F87"/>
    <w:rsid w:val="007B5CC5"/>
    <w:rsid w:val="007E2214"/>
    <w:rsid w:val="00802833"/>
    <w:rsid w:val="00812C76"/>
    <w:rsid w:val="008329BC"/>
    <w:rsid w:val="008420A1"/>
    <w:rsid w:val="00872D24"/>
    <w:rsid w:val="008B6F79"/>
    <w:rsid w:val="008C5753"/>
    <w:rsid w:val="008E6343"/>
    <w:rsid w:val="009119C0"/>
    <w:rsid w:val="00944B87"/>
    <w:rsid w:val="00951C11"/>
    <w:rsid w:val="00961D1E"/>
    <w:rsid w:val="009668BA"/>
    <w:rsid w:val="009733BE"/>
    <w:rsid w:val="009852C3"/>
    <w:rsid w:val="009A4252"/>
    <w:rsid w:val="00A02588"/>
    <w:rsid w:val="00A56929"/>
    <w:rsid w:val="00AE2B66"/>
    <w:rsid w:val="00B2611E"/>
    <w:rsid w:val="00B86F51"/>
    <w:rsid w:val="00BB165F"/>
    <w:rsid w:val="00BD79F3"/>
    <w:rsid w:val="00BF3811"/>
    <w:rsid w:val="00C13EF5"/>
    <w:rsid w:val="00C419D6"/>
    <w:rsid w:val="00C669B1"/>
    <w:rsid w:val="00C90AB8"/>
    <w:rsid w:val="00C90E8A"/>
    <w:rsid w:val="00C9684A"/>
    <w:rsid w:val="00CF689B"/>
    <w:rsid w:val="00D12EB1"/>
    <w:rsid w:val="00D23156"/>
    <w:rsid w:val="00D36658"/>
    <w:rsid w:val="00D555BC"/>
    <w:rsid w:val="00DB2014"/>
    <w:rsid w:val="00DF1C15"/>
    <w:rsid w:val="00E055B5"/>
    <w:rsid w:val="00E060F3"/>
    <w:rsid w:val="00E146AB"/>
    <w:rsid w:val="00E42C1C"/>
    <w:rsid w:val="00E559E9"/>
    <w:rsid w:val="00EA1A64"/>
    <w:rsid w:val="00EE03C1"/>
    <w:rsid w:val="00EF302C"/>
    <w:rsid w:val="00EF6C04"/>
    <w:rsid w:val="00F720C3"/>
    <w:rsid w:val="00F80B34"/>
    <w:rsid w:val="00F80DD7"/>
    <w:rsid w:val="00F83848"/>
    <w:rsid w:val="00F92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71262"/>
  <w15:chartTrackingRefBased/>
  <w15:docId w15:val="{DF9A05C2-A3AC-4EB6-ACA0-E714944A5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20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3E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201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13EF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56D9E-23E2-43AF-8A54-E85F8016F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6</Pages>
  <Words>5456</Words>
  <Characters>31100</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yte, Alison (EOM)</dc:creator>
  <cp:keywords/>
  <dc:description/>
  <cp:lastModifiedBy>Whyte, Alison (EOM)</cp:lastModifiedBy>
  <cp:revision>93</cp:revision>
  <dcterms:created xsi:type="dcterms:W3CDTF">2021-02-04T02:39:00Z</dcterms:created>
  <dcterms:modified xsi:type="dcterms:W3CDTF">2021-02-04T03:36:00Z</dcterms:modified>
</cp:coreProperties>
</file>